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0365237A" w:rsidR="00C748A9" w:rsidRDefault="00C748A9" w:rsidP="00E51F9C">
      <w:pPr>
        <w:jc w:val="both"/>
        <w:rPr>
          <w:rFonts w:cstheme="minorHAnsi"/>
          <w:sz w:val="28"/>
          <w:szCs w:val="28"/>
        </w:rPr>
      </w:pPr>
    </w:p>
    <w:p w14:paraId="5A0EA8C1" w14:textId="7F6CDF1B" w:rsidR="00C748A9" w:rsidRDefault="00C748A9" w:rsidP="00E51F9C">
      <w:pPr>
        <w:jc w:val="both"/>
        <w:rPr>
          <w:rFonts w:cstheme="minorHAnsi"/>
          <w:sz w:val="28"/>
          <w:szCs w:val="28"/>
        </w:rPr>
      </w:pPr>
    </w:p>
    <w:p w14:paraId="0EB81DB3" w14:textId="48581E7D" w:rsidR="00C748A9" w:rsidRDefault="00C748A9" w:rsidP="00E51F9C">
      <w:pPr>
        <w:jc w:val="both"/>
        <w:rPr>
          <w:rFonts w:cstheme="minorHAnsi"/>
          <w:sz w:val="28"/>
          <w:szCs w:val="28"/>
        </w:r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A81920"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E51F9C">
            <w:pPr>
              <w:jc w:val="both"/>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E51F9C">
            <w:pPr>
              <w:jc w:val="both"/>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20D1603C"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69FA1407" w14:textId="276843B8"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2</w:t>
            </w:r>
            <w:r w:rsidRPr="00001E65">
              <w:rPr>
                <w:rFonts w:cstheme="minorHAnsi"/>
                <w:i/>
                <w:iCs/>
                <w:sz w:val="44"/>
                <w:szCs w:val="44"/>
              </w:rPr>
              <w:t>. Machine Learning</w:t>
            </w:r>
          </w:p>
          <w:p w14:paraId="656185E1" w14:textId="20CC4020"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3</w:t>
            </w:r>
            <w:r w:rsidRPr="00001E65">
              <w:rPr>
                <w:rFonts w:cstheme="minorHAnsi"/>
                <w:i/>
                <w:iCs/>
                <w:sz w:val="44"/>
                <w:szCs w:val="44"/>
              </w:rPr>
              <w:t>. Project Objectives</w:t>
            </w:r>
          </w:p>
          <w:p w14:paraId="32310D0C" w14:textId="5709216A"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4</w:t>
            </w:r>
            <w:r w:rsidRPr="00001E65">
              <w:rPr>
                <w:rFonts w:cstheme="minorHAnsi"/>
                <w:i/>
                <w:iCs/>
                <w:sz w:val="44"/>
                <w:szCs w:val="44"/>
              </w:rPr>
              <w:t>. Dependencies and Tools</w:t>
            </w:r>
          </w:p>
          <w:p w14:paraId="5AB482A9" w14:textId="6DAF1DD5" w:rsidR="00C748A9" w:rsidRPr="00C748A9" w:rsidRDefault="00C748A9" w:rsidP="00C748A9">
            <w:pPr>
              <w:ind w:left="1080"/>
              <w:jc w:val="both"/>
              <w:rPr>
                <w:rFonts w:cstheme="minorHAnsi"/>
                <w:sz w:val="44"/>
                <w:szCs w:val="44"/>
              </w:rPr>
            </w:pPr>
            <w:r w:rsidRPr="00001E65">
              <w:rPr>
                <w:rFonts w:cstheme="minorHAnsi"/>
                <w:i/>
                <w:iCs/>
                <w:sz w:val="44"/>
                <w:szCs w:val="44"/>
              </w:rPr>
              <w:t>1.</w:t>
            </w:r>
            <w:r w:rsidR="006D1260">
              <w:rPr>
                <w:rFonts w:cstheme="minorHAnsi"/>
                <w:i/>
                <w:iCs/>
                <w:sz w:val="44"/>
                <w:szCs w:val="44"/>
              </w:rPr>
              <w:t>5</w:t>
            </w:r>
            <w:r w:rsidRPr="00001E65">
              <w:rPr>
                <w:rFonts w:cstheme="minorHAnsi"/>
                <w:i/>
                <w:iCs/>
                <w:sz w:val="44"/>
                <w:szCs w:val="44"/>
              </w:rPr>
              <w:t>. Limitations of the project</w:t>
            </w:r>
          </w:p>
        </w:tc>
        <w:tc>
          <w:tcPr>
            <w:tcW w:w="1224" w:type="dxa"/>
          </w:tcPr>
          <w:p w14:paraId="3CEEA21E" w14:textId="77777777" w:rsidR="00C748A9" w:rsidRDefault="00C748A9" w:rsidP="00E51F9C">
            <w:pPr>
              <w:jc w:val="both"/>
              <w:rPr>
                <w:rFonts w:cstheme="minorHAnsi"/>
                <w:sz w:val="44"/>
                <w:szCs w:val="44"/>
              </w:rPr>
            </w:pPr>
          </w:p>
          <w:p w14:paraId="5A056476" w14:textId="2713C80F" w:rsidR="00B85A33" w:rsidRPr="00C748A9" w:rsidRDefault="00B85A33" w:rsidP="00E51F9C">
            <w:pPr>
              <w:jc w:val="both"/>
              <w:rPr>
                <w:rFonts w:cstheme="minorHAnsi"/>
                <w:sz w:val="44"/>
                <w:szCs w:val="44"/>
              </w:rPr>
            </w:pP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0C05D630" w14:textId="0589E5FC" w:rsidR="00C748A9" w:rsidRPr="00001E65" w:rsidRDefault="00C748A9" w:rsidP="00F5178C">
            <w:pPr>
              <w:ind w:left="1080"/>
              <w:rPr>
                <w:rFonts w:cstheme="minorHAnsi"/>
                <w:i/>
                <w:iCs/>
                <w:sz w:val="44"/>
                <w:szCs w:val="44"/>
              </w:rPr>
            </w:pPr>
            <w:r w:rsidRPr="00001E65">
              <w:rPr>
                <w:rFonts w:cstheme="minorHAnsi"/>
                <w:i/>
                <w:iCs/>
                <w:sz w:val="44"/>
                <w:szCs w:val="44"/>
              </w:rPr>
              <w:t>2.</w:t>
            </w:r>
            <w:r w:rsidR="00D64E10" w:rsidRPr="00001E65">
              <w:rPr>
                <w:rFonts w:cstheme="minorHAnsi"/>
                <w:i/>
                <w:iCs/>
                <w:sz w:val="44"/>
                <w:szCs w:val="44"/>
              </w:rPr>
              <w:t>3</w:t>
            </w:r>
            <w:r w:rsidRPr="00001E65">
              <w:rPr>
                <w:rFonts w:cstheme="minorHAnsi"/>
                <w:i/>
                <w:iCs/>
                <w:sz w:val="44"/>
                <w:szCs w:val="44"/>
              </w:rPr>
              <w:t xml:space="preserve">. </w:t>
            </w:r>
            <w:r w:rsidR="00D64E10" w:rsidRPr="00001E65">
              <w:rPr>
                <w:rFonts w:cstheme="minorHAnsi"/>
                <w:i/>
                <w:iCs/>
                <w:sz w:val="44"/>
                <w:szCs w:val="44"/>
              </w:rPr>
              <w:t xml:space="preserve">Classifying </w:t>
            </w:r>
            <w:r w:rsidR="00F5178C" w:rsidRPr="00001E65">
              <w:rPr>
                <w:rFonts w:cstheme="minorHAnsi"/>
                <w:i/>
                <w:iCs/>
                <w:sz w:val="44"/>
                <w:szCs w:val="44"/>
              </w:rPr>
              <w:t xml:space="preserve">images </w:t>
            </w:r>
            <w:r w:rsidR="00D64E10" w:rsidRPr="00001E65">
              <w:rPr>
                <w:rFonts w:cstheme="minorHAnsi"/>
                <w:i/>
                <w:iCs/>
                <w:sz w:val="44"/>
                <w:szCs w:val="44"/>
              </w:rPr>
              <w:t>based on intensities</w:t>
            </w:r>
          </w:p>
          <w:p w14:paraId="39C4E25C" w14:textId="77777777" w:rsidR="00D64E10" w:rsidRPr="00001E65" w:rsidRDefault="00D64E10" w:rsidP="00F61385">
            <w:pPr>
              <w:ind w:left="1080"/>
              <w:rPr>
                <w:rFonts w:cstheme="minorHAnsi"/>
                <w:i/>
                <w:iCs/>
                <w:sz w:val="44"/>
                <w:szCs w:val="44"/>
              </w:rPr>
            </w:pPr>
            <w:r w:rsidRPr="00001E65">
              <w:rPr>
                <w:rFonts w:cstheme="minorHAnsi"/>
                <w:i/>
                <w:iCs/>
                <w:sz w:val="44"/>
                <w:szCs w:val="44"/>
              </w:rPr>
              <w:t xml:space="preserve">2.4. </w:t>
            </w:r>
            <w:r w:rsidR="00F61385" w:rsidRPr="00001E65">
              <w:rPr>
                <w:rFonts w:cstheme="minorHAnsi"/>
                <w:i/>
                <w:iCs/>
                <w:sz w:val="44"/>
                <w:szCs w:val="44"/>
              </w:rPr>
              <w:t>Generate similar images based on contours</w:t>
            </w:r>
          </w:p>
          <w:p w14:paraId="6580437D" w14:textId="77777777" w:rsidR="00F61385" w:rsidRPr="00001E65" w:rsidRDefault="00F61385" w:rsidP="00F61385">
            <w:pPr>
              <w:ind w:left="1080"/>
              <w:rPr>
                <w:rFonts w:cstheme="minorHAnsi"/>
                <w:i/>
                <w:iCs/>
                <w:sz w:val="44"/>
                <w:szCs w:val="44"/>
              </w:rPr>
            </w:pPr>
            <w:r w:rsidRPr="00001E65">
              <w:rPr>
                <w:rFonts w:cstheme="minorHAnsi"/>
                <w:i/>
                <w:iCs/>
                <w:sz w:val="44"/>
                <w:szCs w:val="44"/>
              </w:rPr>
              <w:t>2.5. Create a dataset of pixel count out of the generated images</w:t>
            </w:r>
          </w:p>
          <w:p w14:paraId="46531153" w14:textId="3E398F07" w:rsidR="00F61385" w:rsidRPr="00C748A9" w:rsidRDefault="00F61385" w:rsidP="00F61385">
            <w:pPr>
              <w:ind w:left="1080"/>
              <w:rPr>
                <w:rFonts w:cstheme="minorHAnsi"/>
                <w:sz w:val="44"/>
                <w:szCs w:val="44"/>
              </w:rPr>
            </w:pPr>
            <w:r w:rsidRPr="00001E65">
              <w:rPr>
                <w:rFonts w:cstheme="minorHAnsi"/>
                <w:i/>
                <w:iCs/>
                <w:sz w:val="44"/>
                <w:szCs w:val="44"/>
              </w:rPr>
              <w:t xml:space="preserve">2.6.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tc>
        <w:tc>
          <w:tcPr>
            <w:tcW w:w="1224" w:type="dxa"/>
          </w:tcPr>
          <w:p w14:paraId="7BCC84B3" w14:textId="77777777" w:rsidR="00C748A9" w:rsidRPr="00C748A9" w:rsidRDefault="00C748A9" w:rsidP="00E51F9C">
            <w:pPr>
              <w:jc w:val="both"/>
              <w:rPr>
                <w:rFonts w:cstheme="minorHAnsi"/>
                <w:sz w:val="44"/>
                <w:szCs w:val="44"/>
              </w:rPr>
            </w:pP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w:t>
            </w:r>
            <w:r w:rsidRPr="00001E65">
              <w:rPr>
                <w:rFonts w:cstheme="minorHAnsi"/>
                <w:i/>
                <w:iCs/>
                <w:sz w:val="44"/>
                <w:szCs w:val="44"/>
              </w:rPr>
              <w:t>2</w:t>
            </w:r>
            <w:r w:rsidRPr="00001E65">
              <w:rPr>
                <w:rFonts w:cstheme="minorHAnsi"/>
                <w:i/>
                <w:iCs/>
                <w:sz w:val="44"/>
                <w:szCs w:val="44"/>
              </w:rPr>
              <w:t>. Generating Images</w:t>
            </w:r>
          </w:p>
          <w:p w14:paraId="091E34AC" w14:textId="6E8FFFCC" w:rsidR="006D6A9E" w:rsidRPr="00001E65" w:rsidRDefault="006D6A9E" w:rsidP="00001E65">
            <w:pPr>
              <w:ind w:left="1080"/>
              <w:rPr>
                <w:rFonts w:cstheme="minorHAnsi"/>
                <w:i/>
                <w:iCs/>
                <w:sz w:val="44"/>
                <w:szCs w:val="44"/>
              </w:rPr>
            </w:pPr>
            <w:r w:rsidRPr="00001E65">
              <w:rPr>
                <w:rFonts w:cstheme="minorHAnsi"/>
                <w:i/>
                <w:iCs/>
                <w:sz w:val="44"/>
                <w:szCs w:val="44"/>
              </w:rPr>
              <w:lastRenderedPageBreak/>
              <w:t>3.3. Classifying images into intensity-based categories</w:t>
            </w:r>
          </w:p>
          <w:p w14:paraId="0F0F3260" w14:textId="4FD01D85" w:rsidR="006D6A9E" w:rsidRPr="006D6A9E" w:rsidRDefault="006D6A9E" w:rsidP="006D6A9E">
            <w:pPr>
              <w:ind w:left="1080"/>
              <w:rPr>
                <w:rFonts w:cstheme="minorHAnsi"/>
                <w:sz w:val="44"/>
                <w:szCs w:val="44"/>
              </w:rPr>
            </w:pPr>
            <w:r w:rsidRPr="00001E65">
              <w:rPr>
                <w:rFonts w:cstheme="minorHAnsi"/>
                <w:i/>
                <w:iCs/>
                <w:sz w:val="44"/>
                <w:szCs w:val="44"/>
              </w:rPr>
              <w:t>3.4. Assigning ranges and colour codes</w:t>
            </w:r>
          </w:p>
        </w:tc>
        <w:tc>
          <w:tcPr>
            <w:tcW w:w="1224" w:type="dxa"/>
          </w:tcPr>
          <w:p w14:paraId="550C339D" w14:textId="77777777" w:rsidR="00C748A9" w:rsidRPr="00C748A9" w:rsidRDefault="00C748A9" w:rsidP="00E51F9C">
            <w:pPr>
              <w:jc w:val="both"/>
              <w:rPr>
                <w:rFonts w:cstheme="minorHAnsi"/>
                <w:sz w:val="44"/>
                <w:szCs w:val="44"/>
              </w:rPr>
            </w:pPr>
          </w:p>
        </w:tc>
      </w:tr>
      <w:tr w:rsidR="00AF72E0" w:rsidRPr="00C748A9"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77F3CF43" w14:textId="77777777" w:rsidR="00AF72E0" w:rsidRP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1EE54977" w:rsidR="00AF72E0" w:rsidRPr="00AF72E0" w:rsidRDefault="00AF72E0" w:rsidP="00AF72E0">
            <w:pPr>
              <w:ind w:left="1080"/>
              <w:rPr>
                <w:rFonts w:cstheme="minorHAnsi"/>
                <w:sz w:val="44"/>
                <w:szCs w:val="44"/>
              </w:rPr>
            </w:pPr>
            <w:r w:rsidRPr="00AF72E0">
              <w:rPr>
                <w:rFonts w:cstheme="minorHAnsi"/>
                <w:i/>
                <w:iCs/>
                <w:sz w:val="44"/>
                <w:szCs w:val="44"/>
              </w:rPr>
              <w:t>4.3. Data cleaning and removing outliers</w:t>
            </w:r>
          </w:p>
        </w:tc>
        <w:tc>
          <w:tcPr>
            <w:tcW w:w="1224" w:type="dxa"/>
          </w:tcPr>
          <w:p w14:paraId="2A4E2C3E" w14:textId="77777777" w:rsidR="00AF72E0" w:rsidRPr="00C748A9" w:rsidRDefault="00AF72E0" w:rsidP="00E51F9C">
            <w:pPr>
              <w:jc w:val="both"/>
              <w:rPr>
                <w:rFonts w:cstheme="minorHAnsi"/>
                <w:sz w:val="44"/>
                <w:szCs w:val="44"/>
              </w:rPr>
            </w:pP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w:t>
            </w:r>
            <w:r w:rsidR="006D6A9E" w:rsidRPr="00001E65">
              <w:rPr>
                <w:rFonts w:cstheme="minorHAnsi"/>
                <w:i/>
                <w:iCs/>
                <w:sz w:val="44"/>
                <w:szCs w:val="44"/>
              </w:rPr>
              <w:t>.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32593420" w14:textId="58D2C7D2" w:rsidR="006D6A9E" w:rsidRPr="006D6A9E" w:rsidRDefault="006A3FD1" w:rsidP="006D6A9E">
            <w:pPr>
              <w:ind w:left="1080"/>
              <w:rPr>
                <w:rFonts w:cstheme="minorHAnsi"/>
                <w:sz w:val="44"/>
                <w:szCs w:val="44"/>
              </w:rPr>
            </w:pPr>
            <w:r>
              <w:rPr>
                <w:rFonts w:cstheme="minorHAnsi"/>
                <w:i/>
                <w:iCs/>
                <w:sz w:val="44"/>
                <w:szCs w:val="44"/>
              </w:rPr>
              <w:t>5</w:t>
            </w:r>
            <w:r w:rsidR="006D6A9E" w:rsidRPr="00001E65">
              <w:rPr>
                <w:rFonts w:cstheme="minorHAnsi"/>
                <w:i/>
                <w:iCs/>
                <w:sz w:val="44"/>
                <w:szCs w:val="44"/>
              </w:rPr>
              <w:t>.8. Support Vector Machines</w:t>
            </w:r>
          </w:p>
        </w:tc>
        <w:tc>
          <w:tcPr>
            <w:tcW w:w="1224" w:type="dxa"/>
          </w:tcPr>
          <w:p w14:paraId="23318AE4" w14:textId="77777777" w:rsidR="00C748A9" w:rsidRPr="00C748A9" w:rsidRDefault="00C748A9" w:rsidP="00E51F9C">
            <w:pPr>
              <w:jc w:val="both"/>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1C39323C" w14:textId="1DC55879" w:rsidR="002D363A" w:rsidRPr="002D363A" w:rsidRDefault="006A3FD1" w:rsidP="002D363A">
            <w:pPr>
              <w:ind w:left="1080"/>
              <w:jc w:val="both"/>
              <w:rPr>
                <w:rFonts w:cstheme="minorHAnsi"/>
                <w:sz w:val="44"/>
                <w:szCs w:val="44"/>
              </w:rPr>
            </w:pPr>
            <w:r>
              <w:rPr>
                <w:rFonts w:cstheme="minorHAnsi"/>
                <w:i/>
                <w:iCs/>
                <w:sz w:val="44"/>
                <w:szCs w:val="44"/>
              </w:rPr>
              <w:t>6</w:t>
            </w:r>
            <w:r w:rsidR="002D363A" w:rsidRPr="00001E65">
              <w:rPr>
                <w:rFonts w:cstheme="minorHAnsi"/>
                <w:i/>
                <w:iCs/>
                <w:sz w:val="44"/>
                <w:szCs w:val="44"/>
              </w:rPr>
              <w:t>.2. Conclusion</w:t>
            </w:r>
          </w:p>
        </w:tc>
        <w:tc>
          <w:tcPr>
            <w:tcW w:w="1224" w:type="dxa"/>
          </w:tcPr>
          <w:p w14:paraId="5948D6C7" w14:textId="77777777" w:rsidR="00C748A9" w:rsidRPr="00C748A9" w:rsidRDefault="00C748A9" w:rsidP="00E51F9C">
            <w:pPr>
              <w:jc w:val="both"/>
              <w:rPr>
                <w:rFonts w:cstheme="minorHAnsi"/>
                <w:sz w:val="44"/>
                <w:szCs w:val="44"/>
              </w:rPr>
            </w:pPr>
          </w:p>
        </w:tc>
      </w:tr>
    </w:tbl>
    <w:p w14:paraId="77967FAB" w14:textId="63ACB04A" w:rsidR="00C748A9" w:rsidRDefault="00C748A9" w:rsidP="00E51F9C">
      <w:pPr>
        <w:jc w:val="both"/>
        <w:rPr>
          <w:rFonts w:cstheme="minorHAnsi"/>
          <w:sz w:val="28"/>
          <w:szCs w:val="28"/>
        </w:rPr>
      </w:pPr>
    </w:p>
    <w:p w14:paraId="72F3F9BF" w14:textId="14C0FFB0" w:rsidR="00C748A9" w:rsidRDefault="00C748A9" w:rsidP="00E51F9C">
      <w:pPr>
        <w:jc w:val="both"/>
        <w:rPr>
          <w:rFonts w:cstheme="minorHAnsi"/>
          <w:sz w:val="28"/>
          <w:szCs w:val="28"/>
        </w:rPr>
      </w:pPr>
    </w:p>
    <w:p w14:paraId="4B1DBA9C" w14:textId="4E8CCAF0"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544FBDD0" w14:textId="65724B09"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14E37E60" w14:textId="49686223" w:rsidR="00E51F9C" w:rsidRPr="006C459D" w:rsidRDefault="00E51F9C" w:rsidP="00E51F9C">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D8789AA" w:rsidR="007D33F5" w:rsidRDefault="007D33F5" w:rsidP="00E51F9C">
      <w:pPr>
        <w:jc w:val="both"/>
        <w:rPr>
          <w:rFonts w:cstheme="minorHAnsi"/>
          <w:sz w:val="24"/>
          <w:szCs w:val="24"/>
        </w:rPr>
      </w:pPr>
    </w:p>
    <w:p w14:paraId="5974482F" w14:textId="339D47E6" w:rsidR="00582807" w:rsidRPr="005C0711" w:rsidRDefault="00582807" w:rsidP="00582807">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Pr>
          <w:rFonts w:cstheme="minorHAnsi"/>
          <w:b/>
          <w:bCs/>
          <w:i/>
          <w:iCs/>
          <w:sz w:val="44"/>
          <w:szCs w:val="44"/>
        </w:rPr>
        <w:t>Machine Learning</w:t>
      </w:r>
    </w:p>
    <w:p w14:paraId="6AA9D207" w14:textId="77777777" w:rsidR="001F5E18" w:rsidRPr="000F450C" w:rsidRDefault="001F5E18" w:rsidP="001F5E18">
      <w:pPr>
        <w:rPr>
          <w:rFonts w:cstheme="minorHAnsi"/>
          <w:sz w:val="28"/>
          <w:szCs w:val="28"/>
        </w:rPr>
      </w:pPr>
      <w:r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77777777" w:rsidR="001F5E18" w:rsidRPr="000F450C" w:rsidRDefault="001F5E18" w:rsidP="001F5E18">
      <w:pPr>
        <w:rPr>
          <w:rFonts w:cstheme="minorHAnsi"/>
          <w:sz w:val="28"/>
          <w:szCs w:val="28"/>
        </w:rPr>
      </w:pPr>
      <w:r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lastRenderedPageBreak/>
        <w:t>Unsupervised learning</w:t>
      </w:r>
    </w:p>
    <w:p w14:paraId="16F79A65" w14:textId="7777777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r w:rsidRPr="000F450C">
        <w:rPr>
          <w:rFonts w:cstheme="minorHAnsi"/>
          <w:sz w:val="28"/>
          <w:szCs w:val="28"/>
        </w:rPr>
        <w:t>rrange</w:t>
      </w:r>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171A5DE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ernel PCA </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53B93033" w14:textId="77777777" w:rsidR="00582807" w:rsidRDefault="00582807" w:rsidP="00E51F9C">
      <w:pPr>
        <w:jc w:val="both"/>
        <w:rPr>
          <w:rFonts w:cstheme="minorHAnsi"/>
          <w:sz w:val="24"/>
          <w:szCs w:val="24"/>
        </w:rPr>
      </w:pPr>
    </w:p>
    <w:p w14:paraId="39AEE878" w14:textId="581D77BE" w:rsidR="00914AF0" w:rsidRPr="005C0711" w:rsidRDefault="007D33F5" w:rsidP="00E51F9C">
      <w:pPr>
        <w:jc w:val="both"/>
        <w:rPr>
          <w:rFonts w:cstheme="minorHAnsi"/>
          <w:b/>
          <w:bCs/>
          <w:i/>
          <w:iCs/>
          <w:sz w:val="44"/>
          <w:szCs w:val="44"/>
        </w:rPr>
      </w:pPr>
      <w:r w:rsidRPr="005C0711">
        <w:rPr>
          <w:rFonts w:cstheme="minorHAnsi"/>
          <w:b/>
          <w:bCs/>
          <w:i/>
          <w:iCs/>
          <w:sz w:val="44"/>
          <w:szCs w:val="44"/>
        </w:rPr>
        <w:t>1.</w:t>
      </w:r>
      <w:r w:rsidR="00582807">
        <w:rPr>
          <w:rFonts w:cstheme="minorHAnsi"/>
          <w:b/>
          <w:bCs/>
          <w:i/>
          <w:iCs/>
          <w:sz w:val="44"/>
          <w:szCs w:val="44"/>
        </w:rPr>
        <w:t>3</w:t>
      </w:r>
      <w:r w:rsidRPr="005C0711">
        <w:rPr>
          <w:rFonts w:cstheme="minorHAnsi"/>
          <w:b/>
          <w:bCs/>
          <w:i/>
          <w:iCs/>
          <w:sz w:val="44"/>
          <w:szCs w:val="44"/>
        </w:rPr>
        <w:t>. Project Objectives</w:t>
      </w:r>
    </w:p>
    <w:p w14:paraId="0FCB6C59" w14:textId="04B001DD" w:rsidR="00182324" w:rsidRPr="00663453" w:rsidRDefault="003C2DC6" w:rsidP="00182324">
      <w:pPr>
        <w:jc w:val="both"/>
        <w:rPr>
          <w:rFonts w:cstheme="minorHAnsi"/>
          <w:sz w:val="28"/>
          <w:szCs w:val="28"/>
        </w:rPr>
      </w:pPr>
      <w:r>
        <w:rPr>
          <w:rFonts w:cstheme="minorHAnsi"/>
          <w:sz w:val="24"/>
          <w:szCs w:val="24"/>
        </w:rPr>
        <w:tab/>
      </w:r>
      <w:r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 xml:space="preserve">The project works across any images in general but is concentrated on images generated by contours and sine, cosine functions. A sample EIT Image is read </w:t>
      </w:r>
      <w:r w:rsidRPr="005E6C79">
        <w:rPr>
          <w:rFonts w:cstheme="minorHAnsi"/>
          <w:sz w:val="28"/>
          <w:szCs w:val="28"/>
        </w:rPr>
        <w:lastRenderedPageBreak/>
        <w:t>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3871B53A" w14:textId="77777777" w:rsidR="006C459D" w:rsidRPr="006C459D" w:rsidRDefault="006C459D" w:rsidP="006C459D">
      <w:pPr>
        <w:pStyle w:val="ListParagraph"/>
        <w:jc w:val="both"/>
        <w:rPr>
          <w:rFonts w:cstheme="minorHAnsi"/>
          <w:sz w:val="28"/>
          <w:szCs w:val="28"/>
        </w:rPr>
      </w:pPr>
    </w:p>
    <w:p w14:paraId="48C6B081" w14:textId="5F9CDC92" w:rsidR="00A8152D" w:rsidRDefault="001A2B62" w:rsidP="00A8152D">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637E2EB4"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lastRenderedPageBreak/>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3F2A20FE"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3B40DF">
        <w:rPr>
          <w:rFonts w:cstheme="minorHAnsi"/>
          <w:b/>
          <w:bCs/>
          <w:i/>
          <w:iCs/>
          <w:sz w:val="44"/>
          <w:szCs w:val="44"/>
        </w:rPr>
        <w:t>5</w:t>
      </w:r>
      <w:r w:rsidRPr="005C0711">
        <w:rPr>
          <w:rFonts w:cstheme="minorHAnsi"/>
          <w:b/>
          <w:bCs/>
          <w:i/>
          <w:iCs/>
          <w:sz w:val="44"/>
          <w:szCs w:val="44"/>
        </w:rPr>
        <w:t>. Limitations of the project</w:t>
      </w:r>
    </w:p>
    <w:p w14:paraId="04EFBE03" w14:textId="77777777" w:rsidR="00873F7D" w:rsidRPr="005E6C79" w:rsidRDefault="00873F7D" w:rsidP="00873F7D">
      <w:pPr>
        <w:jc w:val="both"/>
        <w:rPr>
          <w:rFonts w:cstheme="minorHAnsi"/>
          <w:sz w:val="28"/>
          <w:szCs w:val="28"/>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C909EB7" w14:textId="5325C558" w:rsidR="0024779A" w:rsidRDefault="0024779A" w:rsidP="001A2B62">
      <w:pPr>
        <w:jc w:val="both"/>
        <w:rPr>
          <w:rFonts w:cstheme="minorHAnsi"/>
          <w:sz w:val="24"/>
          <w:szCs w:val="24"/>
        </w:rPr>
      </w:pP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3EE0F8AD" w:rsidR="005235C4" w:rsidRDefault="005235C4" w:rsidP="001A2B62">
      <w:pPr>
        <w:jc w:val="both"/>
        <w:rPr>
          <w:rFonts w:cstheme="minorHAnsi"/>
          <w:sz w:val="24"/>
          <w:szCs w:val="24"/>
        </w:rPr>
      </w:pPr>
    </w:p>
    <w:p w14:paraId="57B0DAB7" w14:textId="77777777" w:rsidR="005235C4" w:rsidRDefault="005235C4" w:rsidP="001A2B62">
      <w:pPr>
        <w:jc w:val="both"/>
        <w:rPr>
          <w:rFonts w:cstheme="minorHAnsi"/>
          <w:sz w:val="24"/>
          <w:szCs w:val="24"/>
        </w:rPr>
      </w:pPr>
    </w:p>
    <w:p w14:paraId="685CF78C" w14:textId="51919C36" w:rsidR="0000752C" w:rsidRDefault="0000752C" w:rsidP="001A2B62">
      <w:pPr>
        <w:jc w:val="both"/>
        <w:rPr>
          <w:rFonts w:cstheme="minorHAnsi"/>
          <w:sz w:val="24"/>
          <w:szCs w:val="24"/>
        </w:rPr>
      </w:pPr>
    </w:p>
    <w:p w14:paraId="5A22A21A" w14:textId="7DB19B27" w:rsidR="0000752C" w:rsidRDefault="0000752C" w:rsidP="001A2B62">
      <w:pPr>
        <w:jc w:val="both"/>
        <w:rPr>
          <w:rFonts w:cstheme="minorHAnsi"/>
          <w:sz w:val="24"/>
          <w:szCs w:val="24"/>
        </w:rPr>
      </w:pPr>
    </w:p>
    <w:p w14:paraId="6317A871" w14:textId="55835F59" w:rsidR="000E0862" w:rsidRDefault="000E0862" w:rsidP="006C2339">
      <w:pPr>
        <w:jc w:val="center"/>
        <w:rPr>
          <w:rFonts w:cstheme="minorHAnsi"/>
          <w:sz w:val="96"/>
          <w:szCs w:val="96"/>
        </w:rPr>
      </w:pPr>
    </w:p>
    <w:p w14:paraId="2BEDB99E" w14:textId="59F6A588" w:rsidR="00AA0AE3" w:rsidRDefault="00AA0AE3" w:rsidP="006C2339">
      <w:pPr>
        <w:jc w:val="center"/>
        <w:rPr>
          <w:rFonts w:cstheme="minorHAnsi"/>
          <w:sz w:val="96"/>
          <w:szCs w:val="96"/>
        </w:rPr>
      </w:pPr>
    </w:p>
    <w:p w14:paraId="66394904" w14:textId="3EB30CE6" w:rsidR="00AA0AE3" w:rsidRDefault="00AA0AE3" w:rsidP="006C2339">
      <w:pPr>
        <w:jc w:val="center"/>
        <w:rPr>
          <w:rFonts w:cstheme="minorHAnsi"/>
          <w:sz w:val="96"/>
          <w:szCs w:val="96"/>
        </w:rPr>
      </w:pPr>
    </w:p>
    <w:p w14:paraId="7DC16732" w14:textId="77777777" w:rsidR="000E0862" w:rsidRDefault="000E0862" w:rsidP="006C2339">
      <w:pPr>
        <w:jc w:val="center"/>
        <w:rPr>
          <w:rFonts w:cstheme="minorHAnsi"/>
          <w:sz w:val="96"/>
          <w:szCs w:val="96"/>
        </w:rPr>
      </w:pPr>
    </w:p>
    <w:p w14:paraId="58C14884" w14:textId="77777777" w:rsidR="000E0862" w:rsidRDefault="000E0862" w:rsidP="006C2339">
      <w:pPr>
        <w:jc w:val="center"/>
        <w:rPr>
          <w:rFonts w:cstheme="minorHAnsi"/>
          <w:sz w:val="96"/>
          <w:szCs w:val="96"/>
        </w:rPr>
      </w:pPr>
    </w:p>
    <w:p w14:paraId="15A31B29" w14:textId="7CDDEECE" w:rsidR="0024779A" w:rsidRPr="00FC64C4"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AA1F596" w14:textId="185DC876" w:rsidR="006C2339" w:rsidRDefault="006C2339" w:rsidP="006C2339">
      <w:pPr>
        <w:jc w:val="center"/>
        <w:rPr>
          <w:rFonts w:cstheme="minorHAnsi"/>
          <w:sz w:val="24"/>
          <w:szCs w:val="24"/>
        </w:rPr>
      </w:pPr>
    </w:p>
    <w:p w14:paraId="60E00998" w14:textId="5E419EB1" w:rsidR="004F5888" w:rsidRDefault="004F5888" w:rsidP="006C2339">
      <w:pPr>
        <w:jc w:val="center"/>
        <w:rPr>
          <w:rFonts w:cstheme="minorHAnsi"/>
          <w:sz w:val="24"/>
          <w:szCs w:val="24"/>
        </w:rPr>
      </w:pPr>
    </w:p>
    <w:p w14:paraId="2A83C009" w14:textId="77777777" w:rsidR="00AA0AE3" w:rsidRDefault="00AA0AE3" w:rsidP="006C2339">
      <w:pPr>
        <w:jc w:val="center"/>
        <w:rPr>
          <w:rFonts w:cstheme="minorHAnsi"/>
          <w:sz w:val="24"/>
          <w:szCs w:val="24"/>
        </w:rPr>
      </w:pPr>
    </w:p>
    <w:p w14:paraId="216BC440" w14:textId="3E547E80" w:rsidR="00AC1546" w:rsidRDefault="00AC1546" w:rsidP="006C2339">
      <w:pPr>
        <w:jc w:val="center"/>
        <w:rPr>
          <w:rFonts w:cstheme="minorHAnsi"/>
          <w:sz w:val="24"/>
          <w:szCs w:val="24"/>
        </w:rPr>
      </w:pPr>
    </w:p>
    <w:p w14:paraId="4A85D7A1" w14:textId="0BAE213F" w:rsidR="00AC1546" w:rsidRDefault="00AC1546" w:rsidP="006C2339">
      <w:pPr>
        <w:jc w:val="center"/>
        <w:rPr>
          <w:rFonts w:cstheme="minorHAnsi"/>
          <w:sz w:val="24"/>
          <w:szCs w:val="24"/>
        </w:rPr>
      </w:pPr>
    </w:p>
    <w:p w14:paraId="323E14A0" w14:textId="12AA1472" w:rsidR="00AC1546" w:rsidRDefault="00AC1546" w:rsidP="006C2339">
      <w:pPr>
        <w:jc w:val="center"/>
        <w:rPr>
          <w:rFonts w:cstheme="minorHAnsi"/>
          <w:sz w:val="24"/>
          <w:szCs w:val="24"/>
        </w:rPr>
      </w:pPr>
    </w:p>
    <w:p w14:paraId="21DF167C" w14:textId="77777777" w:rsidR="00AC1546" w:rsidRDefault="00AC1546"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4780980A" w14:textId="12D5FCA4" w:rsidR="006C2339" w:rsidRPr="005C0711" w:rsidRDefault="006C2339" w:rsidP="006C2339">
      <w:pPr>
        <w:rPr>
          <w:rFonts w:cstheme="minorHAnsi"/>
          <w:b/>
          <w:bCs/>
          <w:sz w:val="44"/>
          <w:szCs w:val="44"/>
        </w:rPr>
      </w:pPr>
      <w:bookmarkStart w:id="0" w:name="_GoBack"/>
      <w:bookmarkEnd w:id="0"/>
      <w:r w:rsidRPr="005C0711">
        <w:rPr>
          <w:rFonts w:cstheme="minorHAnsi"/>
          <w:b/>
          <w:bCs/>
          <w:sz w:val="44"/>
          <w:szCs w:val="44"/>
        </w:rPr>
        <w:lastRenderedPageBreak/>
        <w:t>2.</w:t>
      </w:r>
      <w:r w:rsidR="00020903">
        <w:rPr>
          <w:rFonts w:cstheme="minorHAnsi"/>
          <w:b/>
          <w:bCs/>
          <w:sz w:val="44"/>
          <w:szCs w:val="44"/>
        </w:rPr>
        <w:t>1</w:t>
      </w:r>
      <w:r w:rsidR="00DF170F" w:rsidRPr="005C0711">
        <w:rPr>
          <w:rFonts w:cstheme="minorHAnsi"/>
          <w:b/>
          <w:bCs/>
          <w:sz w:val="44"/>
          <w:szCs w:val="44"/>
        </w:rPr>
        <w:t>.</w:t>
      </w:r>
      <w:r w:rsidR="00020903">
        <w:rPr>
          <w:rFonts w:cstheme="minorHAnsi"/>
          <w:b/>
          <w:bCs/>
          <w:sz w:val="44"/>
          <w:szCs w:val="44"/>
        </w:rPr>
        <w:t xml:space="preserve"> Understanding EIT Images</w:t>
      </w:r>
      <w:r w:rsidRPr="005C0711">
        <w:rPr>
          <w:rFonts w:cstheme="minorHAnsi"/>
          <w:b/>
          <w:bCs/>
          <w:sz w:val="44"/>
          <w:szCs w:val="44"/>
        </w:rPr>
        <w:t xml:space="preserve"> </w:t>
      </w:r>
    </w:p>
    <w:p w14:paraId="251396CF" w14:textId="77777777" w:rsidR="00FC0075" w:rsidRDefault="00FC0075" w:rsidP="00FC0075">
      <w:pPr>
        <w:rPr>
          <w:rFonts w:cstheme="minorHAnsi"/>
          <w:sz w:val="24"/>
          <w:szCs w:val="24"/>
        </w:rPr>
      </w:pPr>
    </w:p>
    <w:p w14:paraId="59D7F9AC"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Data is checked for validity, accuracy, completeness and consistency</w:t>
      </w:r>
    </w:p>
    <w:p w14:paraId="4D923265"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Data auditing is made to detect anomalies and contradictions</w:t>
      </w:r>
    </w:p>
    <w:p w14:paraId="7CA430A4"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The detection and removal of anomalies is performed by a sequence of operations on the data known as the workflow.</w:t>
      </w:r>
    </w:p>
    <w:p w14:paraId="41EB0F9F"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After executing the cleansing workflow, the results are inspected to verify correctness. Data that could not be corrected during execution of the workflow is manually corrected.</w:t>
      </w:r>
    </w:p>
    <w:p w14:paraId="71C30CF8"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62D56780"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2FF0786F"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3749197C" w14:textId="77777777" w:rsidR="00965AC5" w:rsidRPr="00447CC2" w:rsidRDefault="00965AC5" w:rsidP="00965AC5">
      <w:pPr>
        <w:pStyle w:val="ListParagraph"/>
        <w:numPr>
          <w:ilvl w:val="0"/>
          <w:numId w:val="10"/>
        </w:numPr>
        <w:rPr>
          <w:rFonts w:cstheme="minorHAnsi"/>
          <w:sz w:val="28"/>
          <w:szCs w:val="28"/>
        </w:rPr>
      </w:pPr>
      <w:r w:rsidRPr="00447CC2">
        <w:rPr>
          <w:rFonts w:cstheme="minorHAnsi"/>
          <w:sz w:val="28"/>
          <w:szCs w:val="28"/>
        </w:rPr>
        <w:t>The structure of the learned function is determined (any Machine Learning algorithm can be used)</w:t>
      </w:r>
    </w:p>
    <w:p w14:paraId="0A6377C0" w14:textId="77777777" w:rsidR="00965AC5" w:rsidRPr="00447CC2" w:rsidRDefault="00965AC5" w:rsidP="00965AC5">
      <w:pPr>
        <w:pStyle w:val="ListParagraph"/>
        <w:numPr>
          <w:ilvl w:val="0"/>
          <w:numId w:val="10"/>
        </w:numPr>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24F5C217" w14:textId="77777777" w:rsidR="00965AC5" w:rsidRPr="00447CC2" w:rsidRDefault="00965AC5" w:rsidP="00965AC5">
      <w:pPr>
        <w:pStyle w:val="ListParagraph"/>
        <w:numPr>
          <w:ilvl w:val="0"/>
          <w:numId w:val="10"/>
        </w:numPr>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75A6A2B1" w14:textId="0323AED2" w:rsidR="00FB3232" w:rsidRPr="00CE2DC1" w:rsidRDefault="00965AC5" w:rsidP="00815A08">
      <w:pPr>
        <w:jc w:val="both"/>
        <w:rPr>
          <w:rFonts w:cstheme="minorHAnsi"/>
          <w:sz w:val="28"/>
          <w:szCs w:val="28"/>
        </w:rPr>
      </w:pPr>
      <w:r>
        <w:rPr>
          <w:rFonts w:cstheme="minorHAnsi"/>
          <w:sz w:val="28"/>
          <w:szCs w:val="28"/>
        </w:rPr>
        <w:tab/>
      </w:r>
    </w:p>
    <w:p w14:paraId="3721DFF3" w14:textId="766B554E" w:rsidR="006A781E" w:rsidRPr="00843D6F" w:rsidRDefault="00424322" w:rsidP="00365001">
      <w:pPr>
        <w:rPr>
          <w:rFonts w:cstheme="minorHAnsi"/>
          <w:b/>
          <w:bCs/>
          <w:sz w:val="44"/>
          <w:szCs w:val="44"/>
        </w:rPr>
      </w:pPr>
      <w:r>
        <w:rPr>
          <w:rFonts w:cstheme="minorHAnsi"/>
          <w:b/>
          <w:bCs/>
          <w:sz w:val="44"/>
          <w:szCs w:val="44"/>
        </w:rPr>
        <w:t>2.c</w:t>
      </w:r>
      <w:r w:rsidR="00365001" w:rsidRPr="00843D6F">
        <w:rPr>
          <w:rFonts w:cstheme="minorHAnsi"/>
          <w:b/>
          <w:bCs/>
          <w:sz w:val="44"/>
          <w:szCs w:val="44"/>
        </w:rPr>
        <w:t xml:space="preserve">. </w:t>
      </w:r>
      <w:r w:rsidR="00306CC1" w:rsidRPr="00843D6F">
        <w:rPr>
          <w:rFonts w:cstheme="minorHAnsi"/>
          <w:b/>
          <w:bCs/>
          <w:sz w:val="44"/>
          <w:szCs w:val="44"/>
        </w:rPr>
        <w:t>Image Processing</w:t>
      </w:r>
    </w:p>
    <w:p w14:paraId="60591820" w14:textId="7ED38596" w:rsidR="00306CC1" w:rsidRPr="004F0F35" w:rsidRDefault="00306CC1" w:rsidP="00365001">
      <w:pPr>
        <w:rPr>
          <w:rFonts w:cstheme="minorHAnsi"/>
          <w:sz w:val="28"/>
          <w:szCs w:val="28"/>
        </w:rPr>
      </w:pPr>
      <w:r>
        <w:rPr>
          <w:rFonts w:cstheme="minorHAnsi"/>
          <w:sz w:val="24"/>
          <w:szCs w:val="24"/>
        </w:rPr>
        <w:tab/>
      </w:r>
      <w:r w:rsidRPr="004F0F35">
        <w:rPr>
          <w:rFonts w:cstheme="minorHAnsi"/>
          <w:sz w:val="28"/>
          <w:szCs w:val="28"/>
        </w:rPr>
        <w:t xml:space="preserve">An image in processed in numpy is basically a </w:t>
      </w:r>
      <w:r w:rsidR="00AA47CE" w:rsidRPr="004F0F35">
        <w:rPr>
          <w:rFonts w:cstheme="minorHAnsi"/>
          <w:sz w:val="28"/>
          <w:szCs w:val="28"/>
        </w:rPr>
        <w:t>three-dimensional</w:t>
      </w:r>
      <w:r w:rsidRPr="004F0F35">
        <w:rPr>
          <w:rFonts w:cstheme="minorHAnsi"/>
          <w:sz w:val="28"/>
          <w:szCs w:val="28"/>
        </w:rPr>
        <w:t xml:space="preserve"> matrix where each dimension represents the intensity of the respective colour value. </w:t>
      </w:r>
      <w:r w:rsidR="00AA47CE" w:rsidRPr="004F0F35">
        <w:rPr>
          <w:rFonts w:cstheme="minorHAnsi"/>
          <w:sz w:val="28"/>
          <w:szCs w:val="28"/>
        </w:rPr>
        <w:t xml:space="preserve">A couple of few basic assumptions and paradigms are made when processing an image. The image is converted to grayscale. It can also be a colour filter or a </w:t>
      </w:r>
      <w:r w:rsidR="00AA47CE" w:rsidRPr="004F0F35">
        <w:rPr>
          <w:rFonts w:cstheme="minorHAnsi"/>
          <w:sz w:val="28"/>
          <w:szCs w:val="28"/>
        </w:rPr>
        <w:lastRenderedPageBreak/>
        <w:t>gradient but to simplify the process, it is converted to grayscale. A grayscale image is basically a two-dimensional matrix where each dimension represents the intensity of either black or white.</w:t>
      </w:r>
    </w:p>
    <w:p w14:paraId="7BA54EAD" w14:textId="5C00B93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0FC832A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0E4B97B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08350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26E7167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0A55098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B5A578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DCC2B0" w14:textId="6A80C60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5725C276" w14:textId="1720A43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w:t>
      </w:r>
      <w:r w:rsidR="004738D8" w:rsidRPr="00FD0D18">
        <w:rPr>
          <w:rFonts w:ascii="Consolas" w:eastAsia="Times New Roman" w:hAnsi="Consolas" w:cs="Times New Roman"/>
          <w:color w:val="000000"/>
          <w:sz w:val="24"/>
          <w:szCs w:val="24"/>
          <w:lang w:eastAsia="en-IN"/>
        </w:rPr>
        <w:t>p</w:t>
      </w:r>
      <w:r w:rsidRPr="00FD0D18">
        <w:rPr>
          <w:rFonts w:ascii="Consolas" w:eastAsia="Times New Roman" w:hAnsi="Consolas" w:cs="Times New Roman"/>
          <w:color w:val="000000"/>
          <w:sz w:val="24"/>
          <w:szCs w:val="24"/>
          <w:lang w:eastAsia="en-IN"/>
        </w:rPr>
        <w:t xml:space="preserve">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5EA2119E" w14:textId="4F7D1AAF"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A8AB1B2"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CF9E3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08F6097D" w14:textId="0F82C24A"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1D6C1E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6D964F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D02BAA8" w14:textId="6EAAFA1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4CBFACF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705AD20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673811A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6D0A665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43062C8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EE6B44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9E9F9F" w14:textId="7B07D02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075E6777" w14:textId="4B9D7624"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BB3E56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4F74312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378D85D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4B558F6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C6B68F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2FA7947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4AF6876B"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6EB601F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42BC8B9" w14:textId="51BC4BE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3EC03893" w14:textId="6044BCC2"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F47314C" w14:textId="7B51545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93B1EE8" w14:textId="0E4589C0"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C1D6C2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06E283E8" w14:textId="3AEB052B" w:rsidR="00C5100C" w:rsidRDefault="00C5100C" w:rsidP="00C5100C">
      <w:pPr>
        <w:jc w:val="center"/>
        <w:rPr>
          <w:rFonts w:cstheme="minorHAnsi"/>
          <w:sz w:val="24"/>
          <w:szCs w:val="24"/>
        </w:rPr>
      </w:pPr>
    </w:p>
    <w:p w14:paraId="6437B55B" w14:textId="302D5D12" w:rsidR="009167E2" w:rsidRPr="00843D6F" w:rsidRDefault="00B10165" w:rsidP="009167E2">
      <w:pPr>
        <w:rPr>
          <w:rFonts w:cstheme="minorHAnsi"/>
          <w:b/>
          <w:bCs/>
          <w:sz w:val="44"/>
          <w:szCs w:val="44"/>
        </w:rPr>
      </w:pPr>
      <w:r>
        <w:rPr>
          <w:rFonts w:cstheme="minorHAnsi"/>
          <w:b/>
          <w:bCs/>
          <w:sz w:val="44"/>
          <w:szCs w:val="44"/>
        </w:rPr>
        <w:t>2.d</w:t>
      </w:r>
      <w:r w:rsidR="00C5100C" w:rsidRPr="00843D6F">
        <w:rPr>
          <w:rFonts w:cstheme="minorHAnsi"/>
          <w:b/>
          <w:bCs/>
          <w:sz w:val="44"/>
          <w:szCs w:val="44"/>
        </w:rPr>
        <w:t>. Image Generation</w:t>
      </w:r>
    </w:p>
    <w:p w14:paraId="402F5439" w14:textId="1F1032C1" w:rsidR="009167E2" w:rsidRPr="00DB35A0" w:rsidRDefault="00A52E07" w:rsidP="009167E2">
      <w:pPr>
        <w:rPr>
          <w:rFonts w:cstheme="minorHAnsi"/>
          <w:sz w:val="28"/>
          <w:szCs w:val="28"/>
        </w:rPr>
      </w:pPr>
      <w:r w:rsidRPr="00DB35A0">
        <w:rPr>
          <w:rFonts w:cstheme="minorHAnsi"/>
          <w:sz w:val="28"/>
          <w:szCs w:val="28"/>
        </w:rPr>
        <w:t>1000 sample images are generated using the following tools</w:t>
      </w:r>
      <w:r w:rsidR="001815EA" w:rsidRPr="00DB35A0">
        <w:rPr>
          <w:rFonts w:cstheme="minorHAnsi"/>
          <w:sz w:val="28"/>
          <w:szCs w:val="28"/>
        </w:rPr>
        <w:t>:</w:t>
      </w:r>
    </w:p>
    <w:p w14:paraId="2AE17256" w14:textId="0F27B0CD" w:rsidR="00871C21" w:rsidRPr="00794DA8" w:rsidRDefault="00D7446D" w:rsidP="00871C21">
      <w:pPr>
        <w:rPr>
          <w:rFonts w:cstheme="minorHAnsi"/>
          <w:b/>
          <w:bCs/>
          <w:i/>
          <w:iCs/>
          <w:sz w:val="36"/>
          <w:szCs w:val="36"/>
        </w:rPr>
      </w:pPr>
      <w:r w:rsidRPr="00794DA8">
        <w:rPr>
          <w:rFonts w:cstheme="minorHAnsi"/>
          <w:b/>
          <w:bCs/>
          <w:i/>
          <w:iCs/>
          <w:sz w:val="36"/>
          <w:szCs w:val="36"/>
        </w:rPr>
        <w:t>Numpy random</w:t>
      </w:r>
      <w:r w:rsidR="0026180B" w:rsidRPr="00794DA8">
        <w:rPr>
          <w:rFonts w:cstheme="minorHAnsi"/>
          <w:b/>
          <w:bCs/>
          <w:i/>
          <w:iCs/>
          <w:sz w:val="36"/>
          <w:szCs w:val="36"/>
        </w:rPr>
        <w:t>:</w:t>
      </w:r>
    </w:p>
    <w:p w14:paraId="039286C6" w14:textId="77777777" w:rsidR="00871C21" w:rsidRPr="00DB35A0" w:rsidRDefault="009167E2" w:rsidP="00871C21">
      <w:pPr>
        <w:pStyle w:val="ListParagraph"/>
        <w:numPr>
          <w:ilvl w:val="0"/>
          <w:numId w:val="16"/>
        </w:numPr>
        <w:rPr>
          <w:rFonts w:cstheme="minorHAnsi"/>
          <w:sz w:val="28"/>
          <w:szCs w:val="28"/>
        </w:rPr>
      </w:pPr>
      <w:r w:rsidRPr="00DB35A0">
        <w:rPr>
          <w:rFonts w:cstheme="minorHAnsi"/>
          <w:sz w:val="28"/>
          <w:szCs w:val="28"/>
        </w:rPr>
        <w:t>R</w:t>
      </w:r>
      <w:r w:rsidR="00D7446D" w:rsidRPr="00DB35A0">
        <w:rPr>
          <w:rFonts w:cstheme="minorHAnsi"/>
          <w:sz w:val="28"/>
          <w:szCs w:val="28"/>
        </w:rPr>
        <w:t>eturn</w:t>
      </w:r>
      <w:r w:rsidR="005B5E93" w:rsidRPr="00DB35A0">
        <w:rPr>
          <w:rFonts w:cstheme="minorHAnsi"/>
          <w:sz w:val="28"/>
          <w:szCs w:val="28"/>
        </w:rPr>
        <w:t>s</w:t>
      </w:r>
      <w:r w:rsidR="00D7446D" w:rsidRPr="00DB35A0">
        <w:rPr>
          <w:rFonts w:cstheme="minorHAnsi"/>
          <w:sz w:val="28"/>
          <w:szCs w:val="28"/>
        </w:rPr>
        <w:t xml:space="preserve"> a sample (or samples) from the “standard normal” distribution.</w:t>
      </w:r>
    </w:p>
    <w:p w14:paraId="70E48DDA" w14:textId="6B2EF5A4" w:rsidR="005B5E93" w:rsidRPr="00DB35A0" w:rsidRDefault="00D7446D" w:rsidP="00871C21">
      <w:pPr>
        <w:pStyle w:val="ListParagraph"/>
        <w:numPr>
          <w:ilvl w:val="0"/>
          <w:numId w:val="16"/>
        </w:numPr>
        <w:rPr>
          <w:rFonts w:cstheme="minorHAnsi"/>
          <w:sz w:val="28"/>
          <w:szCs w:val="28"/>
        </w:rPr>
      </w:pPr>
      <w:r w:rsidRPr="00DB35A0">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15BD7D" w14:textId="77777777"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65131D21" w14:textId="39398F04"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9516816" w14:textId="49D565D4"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1AB04298" w14:textId="486684EE" w:rsidR="004C2000" w:rsidRPr="00843D6F" w:rsidRDefault="004C2000" w:rsidP="00BD59BA">
      <w:pPr>
        <w:shd w:val="clear" w:color="auto" w:fill="FFFFFF"/>
        <w:spacing w:after="0" w:line="330" w:lineRule="atLeast"/>
        <w:rPr>
          <w:rFonts w:eastAsia="Times New Roman" w:cstheme="minorHAnsi"/>
          <w:b/>
          <w:bCs/>
          <w:i/>
          <w:iCs/>
          <w:color w:val="000000"/>
          <w:sz w:val="36"/>
          <w:szCs w:val="36"/>
          <w:lang w:eastAsia="en-IN"/>
        </w:rPr>
      </w:pPr>
      <w:r w:rsidRPr="00843D6F">
        <w:rPr>
          <w:rFonts w:eastAsia="Times New Roman" w:cstheme="minorHAnsi"/>
          <w:b/>
          <w:bCs/>
          <w:i/>
          <w:iCs/>
          <w:color w:val="000000"/>
          <w:sz w:val="36"/>
          <w:szCs w:val="36"/>
          <w:lang w:eastAsia="en-IN"/>
        </w:rPr>
        <w:t>Numpy meshgrid</w:t>
      </w:r>
      <w:r w:rsidR="00C84FE0">
        <w:rPr>
          <w:rFonts w:eastAsia="Times New Roman" w:cstheme="minorHAnsi"/>
          <w:b/>
          <w:bCs/>
          <w:i/>
          <w:iCs/>
          <w:color w:val="000000"/>
          <w:sz w:val="36"/>
          <w:szCs w:val="36"/>
          <w:lang w:eastAsia="en-IN"/>
        </w:rPr>
        <w:t>:</w:t>
      </w:r>
      <w:r w:rsidRPr="00843D6F">
        <w:rPr>
          <w:rFonts w:eastAsia="Times New Roman" w:cstheme="minorHAnsi"/>
          <w:b/>
          <w:bCs/>
          <w:i/>
          <w:iCs/>
          <w:color w:val="000000"/>
          <w:sz w:val="36"/>
          <w:szCs w:val="36"/>
          <w:lang w:eastAsia="en-IN"/>
        </w:rPr>
        <w:t xml:space="preserve"> </w:t>
      </w:r>
    </w:p>
    <w:p w14:paraId="02BFE76E" w14:textId="50EF94EA" w:rsidR="004C2000" w:rsidRPr="00DB35A0" w:rsidRDefault="004C2000" w:rsidP="004C2000">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DB35A0">
        <w:rPr>
          <w:rFonts w:eastAsia="Times New Roman" w:cstheme="minorHAnsi"/>
          <w:color w:val="000000"/>
          <w:sz w:val="28"/>
          <w:szCs w:val="28"/>
          <w:lang w:eastAsia="en-IN"/>
        </w:rPr>
        <w:t>Return coordinate matrices from coordinate vectors.</w:t>
      </w:r>
    </w:p>
    <w:p w14:paraId="11EDB82E" w14:textId="171E21C8" w:rsidR="004C2000" w:rsidRPr="00DB35A0" w:rsidRDefault="004C2000" w:rsidP="004C2000">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DB35A0">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DB35A0">
        <w:rPr>
          <w:rFonts w:eastAsia="Times New Roman" w:cstheme="minorHAnsi"/>
          <w:color w:val="000000"/>
          <w:sz w:val="28"/>
          <w:szCs w:val="28"/>
          <w:lang w:eastAsia="en-IN"/>
        </w:rPr>
        <w:t>2,...</w:t>
      </w:r>
      <w:proofErr w:type="gramEnd"/>
      <w:r w:rsidRPr="00DB35A0">
        <w:rPr>
          <w:rFonts w:eastAsia="Times New Roman" w:cstheme="minorHAnsi"/>
          <w:color w:val="000000"/>
          <w:sz w:val="28"/>
          <w:szCs w:val="28"/>
          <w:lang w:eastAsia="en-IN"/>
        </w:rPr>
        <w:t>, xn.</w:t>
      </w:r>
    </w:p>
    <w:p w14:paraId="59BD8188" w14:textId="561F2FD9" w:rsidR="004C2000"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057B88D4" w14:textId="77777777" w:rsidR="004C2000" w:rsidRPr="00BD59BA"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3312D974" w14:textId="70306E88"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752CF939" w14:textId="15A5495F"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00FC8986" w14:textId="77777777" w:rsidR="00BD59BA" w:rsidRPr="00BD59BA" w:rsidRDefault="00BD59BA" w:rsidP="00BD59BA">
      <w:pPr>
        <w:shd w:val="clear" w:color="auto" w:fill="FFFFFF"/>
        <w:spacing w:after="0" w:line="330" w:lineRule="atLeast"/>
        <w:rPr>
          <w:rFonts w:ascii="Consolas" w:eastAsia="Times New Roman" w:hAnsi="Consolas" w:cs="Times New Roman"/>
          <w:color w:val="000000"/>
          <w:sz w:val="24"/>
          <w:szCs w:val="24"/>
          <w:lang w:eastAsia="en-IN"/>
        </w:rPr>
      </w:pPr>
    </w:p>
    <w:p w14:paraId="596207DA" w14:textId="5290BCBC"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519B8731" w14:textId="77777777" w:rsidR="00DB4260" w:rsidRPr="00BD59BA" w:rsidRDefault="00DB4260" w:rsidP="00BD59BA">
      <w:pPr>
        <w:ind w:left="720"/>
        <w:rPr>
          <w:rFonts w:cstheme="minorHAnsi"/>
          <w:sz w:val="24"/>
          <w:szCs w:val="24"/>
        </w:rPr>
      </w:pPr>
    </w:p>
    <w:p w14:paraId="0E1A7F86" w14:textId="20066891" w:rsidR="005B5E93" w:rsidRPr="00843D6F" w:rsidRDefault="006421F4" w:rsidP="00BD59BA">
      <w:pPr>
        <w:rPr>
          <w:rFonts w:cstheme="minorHAnsi"/>
          <w:b/>
          <w:bCs/>
          <w:i/>
          <w:iCs/>
          <w:sz w:val="36"/>
          <w:szCs w:val="36"/>
        </w:rPr>
      </w:pPr>
      <w:r w:rsidRPr="00843D6F">
        <w:rPr>
          <w:rFonts w:cstheme="minorHAnsi"/>
          <w:b/>
          <w:bCs/>
          <w:i/>
          <w:iCs/>
          <w:sz w:val="36"/>
          <w:szCs w:val="36"/>
        </w:rPr>
        <w:t>Scipy interpolate</w:t>
      </w:r>
      <w:r w:rsidR="00C84FE0">
        <w:rPr>
          <w:rFonts w:cstheme="minorHAnsi"/>
          <w:b/>
          <w:bCs/>
          <w:i/>
          <w:iCs/>
          <w:sz w:val="36"/>
          <w:szCs w:val="36"/>
        </w:rPr>
        <w:t>:</w:t>
      </w:r>
    </w:p>
    <w:p w14:paraId="25AE81A9" w14:textId="50C23D2F" w:rsidR="006421F4" w:rsidRPr="00843D6F" w:rsidRDefault="006421F4" w:rsidP="006421F4">
      <w:pPr>
        <w:pStyle w:val="ListParagraph"/>
        <w:numPr>
          <w:ilvl w:val="0"/>
          <w:numId w:val="17"/>
        </w:numPr>
        <w:rPr>
          <w:rFonts w:cstheme="minorHAnsi"/>
          <w:sz w:val="28"/>
          <w:szCs w:val="28"/>
        </w:rPr>
      </w:pPr>
      <w:r w:rsidRPr="00843D6F">
        <w:rPr>
          <w:rFonts w:cstheme="minorHAnsi"/>
          <w:sz w:val="28"/>
          <w:szCs w:val="28"/>
        </w:rPr>
        <w:t>This sub-package contains spline functions and classes, one-dimensional and multi-dimensional (univariate and multivariate) interpolation classes</w:t>
      </w:r>
    </w:p>
    <w:p w14:paraId="46B2242B" w14:textId="11B45413" w:rsidR="006421F4" w:rsidRPr="00843D6F" w:rsidRDefault="006421F4" w:rsidP="006421F4">
      <w:pPr>
        <w:rPr>
          <w:rFonts w:cstheme="minorHAnsi"/>
          <w:sz w:val="28"/>
          <w:szCs w:val="28"/>
        </w:rPr>
      </w:pPr>
    </w:p>
    <w:p w14:paraId="468DF192" w14:textId="77777777"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4E794AE0" w14:textId="49E73453"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1E3A4F3D" w14:textId="6D12F31A"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4E0A0AD6" w14:textId="77777777" w:rsidR="006421F4" w:rsidRDefault="006421F4" w:rsidP="006421F4">
      <w:pPr>
        <w:rPr>
          <w:rFonts w:cstheme="minorHAnsi"/>
          <w:sz w:val="24"/>
          <w:szCs w:val="24"/>
        </w:rPr>
      </w:pPr>
    </w:p>
    <w:p w14:paraId="0063DA24" w14:textId="30E64ECE" w:rsidR="006421F4" w:rsidRPr="00C84FE0" w:rsidRDefault="007C436C" w:rsidP="006421F4">
      <w:pPr>
        <w:rPr>
          <w:rFonts w:cstheme="minorHAnsi"/>
          <w:b/>
          <w:bCs/>
          <w:i/>
          <w:iCs/>
          <w:sz w:val="36"/>
          <w:szCs w:val="36"/>
        </w:rPr>
      </w:pPr>
      <w:r w:rsidRPr="00C84FE0">
        <w:rPr>
          <w:rFonts w:cstheme="minorHAnsi"/>
          <w:b/>
          <w:bCs/>
          <w:i/>
          <w:iCs/>
          <w:sz w:val="36"/>
          <w:szCs w:val="36"/>
        </w:rPr>
        <w:t>Image generation</w:t>
      </w:r>
      <w:r w:rsidR="00C84FE0" w:rsidRPr="00C84FE0">
        <w:rPr>
          <w:rFonts w:cstheme="minorHAnsi"/>
          <w:b/>
          <w:bCs/>
          <w:i/>
          <w:iCs/>
          <w:sz w:val="36"/>
          <w:szCs w:val="36"/>
        </w:rPr>
        <w:t>:</w:t>
      </w:r>
    </w:p>
    <w:p w14:paraId="2EFB2805" w14:textId="3A51E1D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743B0541"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17458C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62343D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092046E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364CF1E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40E8C0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3C222E7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065E093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609539DB" w14:textId="421884B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57D9787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4CEEB136"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7C1151DC" w14:textId="189A00B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3F7E5EA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6E03197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07F5E047"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7EA9ADA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4E78B4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07A971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0A685DB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0E0D59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2C6E7844" w14:textId="2899EC7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50898F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55E090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31CD902" w14:textId="2A68577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4BDE65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243B3FF3" w14:textId="7C0DEA8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0110FAB" w14:textId="142017D1"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992C40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0126D57D" w14:textId="49D8CD57" w:rsidR="00E10603" w:rsidRDefault="00E10603" w:rsidP="00E10603">
      <w:pPr>
        <w:jc w:val="center"/>
        <w:rPr>
          <w:rFonts w:cstheme="minorHAnsi"/>
          <w:sz w:val="24"/>
          <w:szCs w:val="24"/>
        </w:rPr>
      </w:pPr>
    </w:p>
    <w:p w14:paraId="4CAD5F25" w14:textId="4C39C2E3" w:rsidR="00E10603" w:rsidRPr="001C6F48" w:rsidRDefault="002C0417" w:rsidP="00E10603">
      <w:pPr>
        <w:rPr>
          <w:rFonts w:cstheme="minorHAnsi"/>
          <w:b/>
          <w:bCs/>
          <w:sz w:val="44"/>
          <w:szCs w:val="44"/>
        </w:rPr>
      </w:pPr>
      <w:r>
        <w:rPr>
          <w:rFonts w:cstheme="minorHAnsi"/>
          <w:b/>
          <w:bCs/>
          <w:sz w:val="44"/>
          <w:szCs w:val="44"/>
        </w:rPr>
        <w:t>2.e</w:t>
      </w:r>
      <w:r w:rsidR="00E10603" w:rsidRPr="001C6F48">
        <w:rPr>
          <w:rFonts w:cstheme="minorHAnsi"/>
          <w:b/>
          <w:bCs/>
          <w:sz w:val="44"/>
          <w:szCs w:val="44"/>
        </w:rPr>
        <w:t>. Image Classification</w:t>
      </w:r>
    </w:p>
    <w:p w14:paraId="5FAFBA61" w14:textId="6CC3FB6E" w:rsidR="00C42BB5" w:rsidRDefault="00F16F6D" w:rsidP="00C42BB5">
      <w:pPr>
        <w:rPr>
          <w:rFonts w:cstheme="minorHAnsi"/>
          <w:sz w:val="28"/>
          <w:szCs w:val="28"/>
        </w:rPr>
      </w:pPr>
      <w:r>
        <w:rPr>
          <w:rFonts w:cstheme="minorHAnsi"/>
          <w:sz w:val="24"/>
          <w:szCs w:val="24"/>
        </w:rPr>
        <w:lastRenderedPageBreak/>
        <w:tab/>
      </w:r>
      <w:r w:rsidRPr="00BF6621">
        <w:rPr>
          <w:rFonts w:cstheme="minorHAnsi"/>
          <w:sz w:val="28"/>
          <w:szCs w:val="28"/>
        </w:rPr>
        <w:t>Intensity range is calculated based on</w:t>
      </w:r>
      <w:r w:rsidR="00A52E07" w:rsidRPr="00BF6621">
        <w:rPr>
          <w:rFonts w:cstheme="minorHAnsi"/>
          <w:sz w:val="28"/>
          <w:szCs w:val="28"/>
        </w:rPr>
        <w:t xml:space="preserve"> basic resistive values. A dictionary of ‘colours’ is mapped to the respective ‘list’ of intensity values for 1000 images</w:t>
      </w:r>
      <w:r w:rsidR="00C42BB5" w:rsidRPr="00BF6621">
        <w:rPr>
          <w:rFonts w:cstheme="minorHAnsi"/>
          <w:sz w:val="28"/>
          <w:szCs w:val="28"/>
        </w:rPr>
        <w:t>.</w:t>
      </w:r>
    </w:p>
    <w:p w14:paraId="3591A086" w14:textId="77777777" w:rsidR="001C6F48" w:rsidRPr="00BF6621" w:rsidRDefault="001C6F48" w:rsidP="00C42BB5">
      <w:pPr>
        <w:rPr>
          <w:rFonts w:cstheme="minorHAnsi"/>
          <w:sz w:val="28"/>
          <w:szCs w:val="28"/>
        </w:rPr>
      </w:pPr>
    </w:p>
    <w:p w14:paraId="2921E65E" w14:textId="29AC05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148F5EB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5B327A8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A92C5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2BA0B4F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4F4C246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371C683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57D7E58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108DE93B" w14:textId="5B5CDF5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2F3926D8" w14:textId="6486BE4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w:t>
      </w:r>
      <w:r w:rsidR="004738D8" w:rsidRPr="00C42BB5">
        <w:rPr>
          <w:rFonts w:ascii="Consolas" w:eastAsia="Times New Roman" w:hAnsi="Consolas" w:cs="Times New Roman"/>
          <w:color w:val="000000"/>
          <w:sz w:val="24"/>
          <w:szCs w:val="24"/>
          <w:lang w:eastAsia="en-IN"/>
        </w:rPr>
        <w:t>p</w:t>
      </w:r>
      <w:r w:rsidRPr="00C42BB5">
        <w:rPr>
          <w:rFonts w:ascii="Consolas" w:eastAsia="Times New Roman" w:hAnsi="Consolas" w:cs="Times New Roman"/>
          <w:color w:val="000000"/>
          <w:sz w:val="24"/>
          <w:szCs w:val="24"/>
          <w:lang w:eastAsia="en-IN"/>
        </w:rPr>
        <w:t xml:space="preserve">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E93FEF7" w14:textId="7B2B94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EA923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49B24A9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57E55F45" w14:textId="6431CC65"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584CC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2294335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A8146D3" w14:textId="4368118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3C86E06C" w14:textId="4487D84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D5C6BE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DA50AA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3F96CBA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70F08C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6CF941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47187E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2278912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06662B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189C409A" w14:textId="74C40E3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D67052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43E4F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587B3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high = </w:t>
      </w:r>
      <w:r w:rsidRPr="00C42BB5">
        <w:rPr>
          <w:rFonts w:ascii="Consolas" w:eastAsia="Times New Roman" w:hAnsi="Consolas" w:cs="Times New Roman"/>
          <w:color w:val="09885A"/>
          <w:sz w:val="24"/>
          <w:szCs w:val="24"/>
          <w:lang w:eastAsia="en-IN"/>
        </w:rPr>
        <w:t>1.1</w:t>
      </w:r>
    </w:p>
    <w:p w14:paraId="520F5AA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321494C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A9D4CC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F97FD2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64D7D9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47C2A169" w14:textId="7C4C3DCF"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0B71E2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5C0C6B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396227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11B428B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478B8C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4F9689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D2079D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41F0259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34E014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138A3C90" w14:textId="6DCCA33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94216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7571A0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38F0B1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41A924D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10F6D10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7BEB91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1AD05BC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465D139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BC57A3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61EDB1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76ADED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098E864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BC132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DBDE566"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79167C80" w14:textId="7A3A69F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6EB343D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E3E8D5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70C1DECE" w14:textId="7830AB9D"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
    <w:p w14:paraId="588D83B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4801E4B5" w14:textId="70FE4F2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p>
    <w:p w14:paraId="0BAFD19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73076B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7EA21D6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2C4F9A78" w14:textId="1FD2902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4E5A62B" w14:textId="169871E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92478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072C6E9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autolabel(rects)</w:t>
      </w:r>
    </w:p>
    <w:p w14:paraId="4E9ABED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19721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3DE77A33" w14:textId="69CC371B"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7447BDB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7F45B805" w14:textId="370197E0"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0B18DFB" w14:textId="0ABFBB3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26A09AE5" w14:textId="114F47C4"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A630C5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559F1A43" w14:textId="08B4CE2B" w:rsidR="00C42BB5" w:rsidRDefault="00C42BB5" w:rsidP="00C42BB5">
      <w:pPr>
        <w:rPr>
          <w:rFonts w:cstheme="minorHAnsi"/>
          <w:sz w:val="24"/>
          <w:szCs w:val="24"/>
        </w:rPr>
      </w:pPr>
    </w:p>
    <w:p w14:paraId="1B560477" w14:textId="4DF60F96" w:rsidR="006A39F1" w:rsidRDefault="006A39F1" w:rsidP="00C42BB5">
      <w:pPr>
        <w:rPr>
          <w:rFonts w:cstheme="minorHAnsi"/>
          <w:sz w:val="24"/>
          <w:szCs w:val="24"/>
        </w:rPr>
      </w:pPr>
    </w:p>
    <w:p w14:paraId="73C0DCD5" w14:textId="48E4D46F" w:rsidR="006A39F1" w:rsidRDefault="006A39F1" w:rsidP="00C42BB5">
      <w:pPr>
        <w:rPr>
          <w:rFonts w:cstheme="minorHAnsi"/>
          <w:sz w:val="24"/>
          <w:szCs w:val="24"/>
        </w:rPr>
      </w:pPr>
    </w:p>
    <w:p w14:paraId="0DB68650" w14:textId="2E4B5254" w:rsidR="006A39F1" w:rsidRDefault="006A39F1" w:rsidP="00C42BB5">
      <w:pPr>
        <w:rPr>
          <w:rFonts w:cstheme="minorHAnsi"/>
          <w:sz w:val="24"/>
          <w:szCs w:val="24"/>
        </w:rPr>
      </w:pPr>
    </w:p>
    <w:p w14:paraId="1AA21AE3" w14:textId="57EE3D0C" w:rsidR="006A39F1" w:rsidRDefault="006A39F1" w:rsidP="00C42BB5">
      <w:pPr>
        <w:rPr>
          <w:rFonts w:cstheme="minorHAnsi"/>
          <w:sz w:val="24"/>
          <w:szCs w:val="24"/>
        </w:rPr>
      </w:pPr>
    </w:p>
    <w:p w14:paraId="69A8D33E" w14:textId="0CBCE238" w:rsidR="006A39F1" w:rsidRDefault="006A39F1" w:rsidP="00C42BB5">
      <w:pPr>
        <w:rPr>
          <w:rFonts w:cstheme="minorHAnsi"/>
          <w:sz w:val="24"/>
          <w:szCs w:val="24"/>
        </w:rPr>
      </w:pPr>
    </w:p>
    <w:p w14:paraId="25A433B4" w14:textId="27604FF7" w:rsidR="006A39F1" w:rsidRDefault="006A39F1" w:rsidP="00C42BB5">
      <w:pPr>
        <w:rPr>
          <w:rFonts w:cstheme="minorHAnsi"/>
          <w:sz w:val="24"/>
          <w:szCs w:val="24"/>
        </w:rPr>
      </w:pPr>
    </w:p>
    <w:p w14:paraId="34E88CD3" w14:textId="586F492D" w:rsidR="006A39F1" w:rsidRDefault="006A39F1" w:rsidP="00C42BB5">
      <w:pPr>
        <w:rPr>
          <w:rFonts w:cstheme="minorHAnsi"/>
          <w:sz w:val="24"/>
          <w:szCs w:val="24"/>
        </w:rPr>
      </w:pPr>
    </w:p>
    <w:p w14:paraId="40572AF9" w14:textId="6B187450" w:rsidR="006A39F1" w:rsidRDefault="006A39F1" w:rsidP="00C42BB5">
      <w:pPr>
        <w:rPr>
          <w:rFonts w:cstheme="minorHAnsi"/>
          <w:sz w:val="24"/>
          <w:szCs w:val="24"/>
        </w:rPr>
      </w:pPr>
    </w:p>
    <w:p w14:paraId="24330372" w14:textId="5417F2EC" w:rsidR="006A39F1" w:rsidRDefault="006A39F1" w:rsidP="00C42BB5">
      <w:pPr>
        <w:rPr>
          <w:rFonts w:cstheme="minorHAnsi"/>
          <w:sz w:val="24"/>
          <w:szCs w:val="24"/>
        </w:rPr>
      </w:pPr>
    </w:p>
    <w:p w14:paraId="35CF1EA7" w14:textId="36EC476A" w:rsidR="006A39F1" w:rsidRDefault="006A39F1" w:rsidP="00C42BB5">
      <w:pPr>
        <w:rPr>
          <w:rFonts w:cstheme="minorHAnsi"/>
          <w:sz w:val="24"/>
          <w:szCs w:val="24"/>
        </w:rPr>
      </w:pPr>
    </w:p>
    <w:p w14:paraId="217C7C2F" w14:textId="77777777" w:rsidR="005C0711" w:rsidRDefault="005C0711" w:rsidP="00C42BB5">
      <w:pPr>
        <w:rPr>
          <w:rFonts w:cstheme="minorHAnsi"/>
          <w:sz w:val="24"/>
          <w:szCs w:val="24"/>
        </w:rPr>
      </w:pPr>
    </w:p>
    <w:p w14:paraId="20324E8F" w14:textId="44FC8390" w:rsidR="006A39F1" w:rsidRDefault="006A39F1" w:rsidP="00C42BB5">
      <w:pPr>
        <w:rPr>
          <w:rFonts w:cstheme="minorHAnsi"/>
          <w:sz w:val="24"/>
          <w:szCs w:val="24"/>
        </w:rPr>
      </w:pPr>
    </w:p>
    <w:p w14:paraId="26500D52" w14:textId="681BCCBE" w:rsidR="006A39F1" w:rsidRDefault="006A39F1" w:rsidP="00C42BB5">
      <w:pPr>
        <w:rPr>
          <w:rFonts w:cstheme="minorHAnsi"/>
          <w:sz w:val="24"/>
          <w:szCs w:val="24"/>
        </w:rPr>
      </w:pPr>
    </w:p>
    <w:p w14:paraId="44D6771D" w14:textId="50E31A0A" w:rsidR="00705593" w:rsidRDefault="00705593" w:rsidP="006A39F1">
      <w:pPr>
        <w:jc w:val="center"/>
        <w:rPr>
          <w:rFonts w:cstheme="minorHAnsi"/>
          <w:sz w:val="96"/>
          <w:szCs w:val="96"/>
        </w:rPr>
      </w:pPr>
    </w:p>
    <w:p w14:paraId="336AE420" w14:textId="77777777" w:rsidR="00492C7E" w:rsidRDefault="00492C7E" w:rsidP="006A39F1">
      <w:pPr>
        <w:jc w:val="center"/>
        <w:rPr>
          <w:rFonts w:cstheme="minorHAnsi"/>
          <w:sz w:val="96"/>
          <w:szCs w:val="96"/>
        </w:rPr>
      </w:pPr>
    </w:p>
    <w:p w14:paraId="4C96E7C2" w14:textId="1AB6E3F6" w:rsidR="006A39F1" w:rsidRPr="00EA3ADB" w:rsidRDefault="00492C7E" w:rsidP="006A39F1">
      <w:pPr>
        <w:jc w:val="center"/>
        <w:rPr>
          <w:rFonts w:cstheme="minorHAnsi"/>
          <w:b/>
          <w:bCs/>
          <w:sz w:val="96"/>
          <w:szCs w:val="96"/>
        </w:rPr>
      </w:pPr>
      <w:r>
        <w:rPr>
          <w:rFonts w:cstheme="minorHAnsi"/>
          <w:b/>
          <w:bCs/>
          <w:sz w:val="96"/>
          <w:szCs w:val="96"/>
        </w:rPr>
        <w:lastRenderedPageBreak/>
        <w:t>3</w:t>
      </w:r>
      <w:r w:rsidR="006A39F1" w:rsidRPr="00EA3ADB">
        <w:rPr>
          <w:rFonts w:cstheme="minorHAnsi"/>
          <w:b/>
          <w:bCs/>
          <w:sz w:val="96"/>
          <w:szCs w:val="96"/>
        </w:rPr>
        <w:t xml:space="preserve">. 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77777777" w:rsidR="00E00F99" w:rsidRDefault="00E00F99"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47B355AF" w14:textId="45EB0280" w:rsidR="006A39F1" w:rsidRDefault="006A39F1" w:rsidP="006A39F1">
      <w:pPr>
        <w:jc w:val="center"/>
        <w:rPr>
          <w:rFonts w:cstheme="minorHAnsi"/>
          <w:sz w:val="24"/>
          <w:szCs w:val="24"/>
        </w:rPr>
      </w:pPr>
    </w:p>
    <w:p w14:paraId="63CBBFDD" w14:textId="1A8C798C" w:rsidR="006A39F1" w:rsidRDefault="006A39F1" w:rsidP="006A39F1">
      <w:pPr>
        <w:jc w:val="center"/>
        <w:rPr>
          <w:rFonts w:cstheme="minorHAnsi"/>
          <w:sz w:val="24"/>
          <w:szCs w:val="24"/>
        </w:rPr>
      </w:pPr>
    </w:p>
    <w:p w14:paraId="1A1FB7CB" w14:textId="26BE6815" w:rsidR="006A39F1" w:rsidRDefault="006A39F1" w:rsidP="006A39F1">
      <w:pPr>
        <w:jc w:val="center"/>
        <w:rPr>
          <w:rFonts w:cstheme="minorHAnsi"/>
          <w:sz w:val="24"/>
          <w:szCs w:val="24"/>
        </w:rPr>
      </w:pPr>
    </w:p>
    <w:p w14:paraId="71ABB9E7" w14:textId="77777777" w:rsidR="00492C7E" w:rsidRDefault="00492C7E" w:rsidP="006A39F1">
      <w:pPr>
        <w:jc w:val="center"/>
        <w:rPr>
          <w:rFonts w:cstheme="minorHAnsi"/>
          <w:sz w:val="24"/>
          <w:szCs w:val="24"/>
        </w:rPr>
      </w:pPr>
    </w:p>
    <w:p w14:paraId="5081CD5B" w14:textId="0EAFFAD9" w:rsidR="006A39F1" w:rsidRPr="00EA3ADB" w:rsidRDefault="008735A2" w:rsidP="006A39F1">
      <w:pPr>
        <w:rPr>
          <w:rFonts w:cstheme="minorHAnsi"/>
          <w:b/>
          <w:bCs/>
          <w:sz w:val="44"/>
          <w:szCs w:val="44"/>
        </w:rPr>
      </w:pPr>
      <w:r>
        <w:rPr>
          <w:rFonts w:cstheme="minorHAnsi"/>
          <w:b/>
          <w:bCs/>
          <w:sz w:val="44"/>
          <w:szCs w:val="44"/>
        </w:rPr>
        <w:t>3.a</w:t>
      </w:r>
      <w:r w:rsidR="006A39F1" w:rsidRPr="00EA3ADB">
        <w:rPr>
          <w:rFonts w:cstheme="minorHAnsi"/>
          <w:b/>
          <w:bCs/>
          <w:sz w:val="44"/>
          <w:szCs w:val="44"/>
        </w:rPr>
        <w:t>. Dataset Generation</w:t>
      </w:r>
    </w:p>
    <w:p w14:paraId="04C2793A" w14:textId="4F7ED7D2" w:rsidR="002733E0" w:rsidRDefault="0073311E" w:rsidP="006A39F1">
      <w:pPr>
        <w:rPr>
          <w:rFonts w:cstheme="minorHAnsi"/>
          <w:sz w:val="24"/>
          <w:szCs w:val="24"/>
        </w:rPr>
      </w:pPr>
      <w:r>
        <w:rPr>
          <w:rFonts w:cstheme="minorHAnsi"/>
          <w:sz w:val="24"/>
          <w:szCs w:val="24"/>
        </w:rPr>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7A268917" w14:textId="33663C6E" w:rsidR="004B5A80" w:rsidRDefault="004B5A80" w:rsidP="006A39F1">
      <w:pPr>
        <w:rPr>
          <w:rFonts w:cstheme="minorHAnsi"/>
          <w:sz w:val="24"/>
          <w:szCs w:val="24"/>
        </w:rPr>
      </w:pP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lastRenderedPageBreak/>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lastRenderedPageBreak/>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4609B4CA" w:rsidR="001F15AE" w:rsidRPr="00EA3ADB" w:rsidRDefault="00E358A1" w:rsidP="001F15AE">
      <w:pPr>
        <w:rPr>
          <w:rFonts w:cstheme="minorHAnsi"/>
          <w:b/>
          <w:bCs/>
          <w:sz w:val="44"/>
          <w:szCs w:val="44"/>
        </w:rPr>
      </w:pPr>
      <w:r>
        <w:rPr>
          <w:rFonts w:cstheme="minorHAnsi"/>
          <w:b/>
          <w:bCs/>
          <w:sz w:val="44"/>
          <w:szCs w:val="44"/>
        </w:rPr>
        <w:t>3.b</w:t>
      </w:r>
      <w:r w:rsidR="001F15AE" w:rsidRPr="00EA3ADB">
        <w:rPr>
          <w:rFonts w:cstheme="minorHAnsi"/>
          <w:b/>
          <w:bCs/>
          <w:sz w:val="44"/>
          <w:szCs w:val="44"/>
        </w:rPr>
        <w:t>. Dataset Target Generation</w:t>
      </w:r>
    </w:p>
    <w:p w14:paraId="0C4EDA32" w14:textId="2FB14AD3" w:rsidR="001F15AE" w:rsidRPr="00677209" w:rsidRDefault="001F15AE" w:rsidP="001F15AE">
      <w:pPr>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lastRenderedPageBreak/>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1F15AE">
      <w:pPr>
        <w:jc w:val="cente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4AAC4D48" w:rsidR="006E74DF" w:rsidRPr="00EA3ADB" w:rsidRDefault="00DE6BD0" w:rsidP="001F15AE">
      <w:pPr>
        <w:jc w:val="center"/>
        <w:rPr>
          <w:rFonts w:cstheme="minorHAnsi"/>
          <w:b/>
          <w:bCs/>
          <w:sz w:val="96"/>
          <w:szCs w:val="96"/>
        </w:rPr>
      </w:pPr>
      <w:r>
        <w:rPr>
          <w:rFonts w:cstheme="minorHAnsi"/>
          <w:b/>
          <w:bCs/>
          <w:sz w:val="96"/>
          <w:szCs w:val="96"/>
        </w:rPr>
        <w:lastRenderedPageBreak/>
        <w:t>4</w:t>
      </w:r>
      <w:r w:rsidR="006E74DF" w:rsidRPr="00EA3ADB">
        <w:rPr>
          <w:rFonts w:cstheme="minorHAnsi"/>
          <w:b/>
          <w:bCs/>
          <w:sz w:val="96"/>
          <w:szCs w:val="96"/>
        </w:rPr>
        <w:t xml:space="preserve">. MACHINE LEARNING – </w:t>
      </w:r>
      <w:r>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E9904FB" w14:textId="5F60EF4B" w:rsidR="006E74DF" w:rsidRDefault="006E74DF" w:rsidP="001F15AE">
      <w:pPr>
        <w:jc w:val="center"/>
        <w:rPr>
          <w:rFonts w:cstheme="minorHAnsi"/>
          <w:sz w:val="24"/>
          <w:szCs w:val="24"/>
        </w:rPr>
      </w:pPr>
    </w:p>
    <w:p w14:paraId="24C8EF7B" w14:textId="4B98165A" w:rsidR="006E74DF" w:rsidRDefault="006E74DF" w:rsidP="001F15AE">
      <w:pPr>
        <w:jc w:val="center"/>
        <w:rPr>
          <w:rFonts w:cstheme="minorHAnsi"/>
          <w:sz w:val="24"/>
          <w:szCs w:val="24"/>
        </w:rPr>
      </w:pPr>
    </w:p>
    <w:p w14:paraId="2F840B74" w14:textId="12D2DBF9" w:rsidR="00D53FC4" w:rsidRPr="00E851CC" w:rsidRDefault="0024265B" w:rsidP="00D53FC4">
      <w:pPr>
        <w:rPr>
          <w:rFonts w:cstheme="minorHAnsi"/>
          <w:b/>
          <w:bCs/>
          <w:sz w:val="44"/>
          <w:szCs w:val="44"/>
        </w:rPr>
      </w:pPr>
      <w:r>
        <w:rPr>
          <w:rFonts w:cstheme="minorHAnsi"/>
          <w:b/>
          <w:bCs/>
          <w:sz w:val="44"/>
          <w:szCs w:val="44"/>
        </w:rPr>
        <w:t>4.</w:t>
      </w:r>
      <w:r w:rsidR="00584F3D">
        <w:rPr>
          <w:rFonts w:cstheme="minorHAnsi"/>
          <w:b/>
          <w:bCs/>
          <w:sz w:val="44"/>
          <w:szCs w:val="44"/>
        </w:rPr>
        <w:t>a</w:t>
      </w:r>
      <w:r w:rsidR="006E74DF" w:rsidRPr="00E851CC">
        <w:rPr>
          <w:rFonts w:cstheme="minorHAnsi"/>
          <w:b/>
          <w:bCs/>
          <w:sz w:val="44"/>
          <w:szCs w:val="44"/>
        </w:rPr>
        <w:t>.</w:t>
      </w:r>
      <w:r w:rsidR="0068603C">
        <w:rPr>
          <w:rFonts w:cstheme="minorHAnsi"/>
          <w:b/>
          <w:bCs/>
          <w:sz w:val="44"/>
          <w:szCs w:val="44"/>
        </w:rPr>
        <w:t xml:space="preserve"> </w:t>
      </w:r>
      <w:r w:rsidR="006E74DF" w:rsidRPr="00E851CC">
        <w:rPr>
          <w:rFonts w:cstheme="minorHAnsi"/>
          <w:b/>
          <w:bCs/>
          <w:sz w:val="44"/>
          <w:szCs w:val="44"/>
        </w:rPr>
        <w:t>Classification</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77777777" w:rsidR="00D53FC4" w:rsidRPr="00461A5A"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lastRenderedPageBreak/>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4C67AB78" w:rsidR="00792A5F" w:rsidRPr="005C0711" w:rsidRDefault="00792A5F" w:rsidP="00FD27D7">
      <w:pPr>
        <w:rPr>
          <w:rFonts w:cstheme="minorHAnsi"/>
          <w:b/>
          <w:bCs/>
          <w:sz w:val="44"/>
          <w:szCs w:val="44"/>
        </w:rPr>
      </w:pPr>
      <w:r w:rsidRPr="005C0711">
        <w:rPr>
          <w:rFonts w:cstheme="minorHAnsi"/>
          <w:b/>
          <w:bCs/>
          <w:sz w:val="44"/>
          <w:szCs w:val="44"/>
        </w:rPr>
        <w:t>4.b. Classification Algorithms</w:t>
      </w:r>
    </w:p>
    <w:p w14:paraId="7E30A526" w14:textId="7FFCDCC1" w:rsidR="00FD27D7" w:rsidRPr="00192CB5" w:rsidRDefault="009308BD" w:rsidP="00FD27D7">
      <w:pPr>
        <w:rPr>
          <w:rFonts w:cstheme="minorHAnsi"/>
          <w:b/>
          <w:bCs/>
          <w:sz w:val="40"/>
          <w:szCs w:val="40"/>
          <w:u w:val="single"/>
        </w:rPr>
      </w:pPr>
      <w:r w:rsidRPr="00192CB5">
        <w:rPr>
          <w:rFonts w:cstheme="minorHAnsi"/>
          <w:b/>
          <w:bCs/>
          <w:sz w:val="40"/>
          <w:szCs w:val="40"/>
          <w:u w:val="single"/>
        </w:rPr>
        <w:t>K- Nearest Neighbours</w:t>
      </w:r>
      <w:r w:rsidR="00AC3E82" w:rsidRPr="00192CB5">
        <w:rPr>
          <w:rFonts w:cstheme="minorHAnsi"/>
          <w:b/>
          <w:bCs/>
          <w:sz w:val="40"/>
          <w:szCs w:val="40"/>
          <w:u w:val="single"/>
        </w:rPr>
        <w:t xml:space="preserve"> Classifier</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D0601A4" w14:textId="77777777" w:rsidR="00461A5A" w:rsidRDefault="00461A5A" w:rsidP="00FD27D7">
      <w:pPr>
        <w:rPr>
          <w:rFonts w:cstheme="minorHAnsi"/>
          <w:sz w:val="40"/>
          <w:szCs w:val="40"/>
        </w:rPr>
      </w:pPr>
    </w:p>
    <w:p w14:paraId="6694CA65" w14:textId="77777777" w:rsidR="00461A5A" w:rsidRDefault="00461A5A" w:rsidP="00FD27D7">
      <w:pPr>
        <w:rPr>
          <w:rFonts w:cstheme="minorHAnsi"/>
          <w:sz w:val="40"/>
          <w:szCs w:val="40"/>
        </w:rPr>
      </w:pPr>
    </w:p>
    <w:p w14:paraId="396E2DA0" w14:textId="77777777" w:rsidR="00461A5A" w:rsidRDefault="00461A5A" w:rsidP="00FD27D7">
      <w:pPr>
        <w:rPr>
          <w:rFonts w:cstheme="minorHAnsi"/>
          <w:sz w:val="40"/>
          <w:szCs w:val="40"/>
        </w:rPr>
      </w:pPr>
    </w:p>
    <w:p w14:paraId="70095820" w14:textId="77777777" w:rsidR="00461A5A" w:rsidRDefault="00461A5A" w:rsidP="00FD27D7">
      <w:pPr>
        <w:rPr>
          <w:rFonts w:cstheme="minorHAnsi"/>
          <w:sz w:val="40"/>
          <w:szCs w:val="40"/>
        </w:rPr>
      </w:pPr>
    </w:p>
    <w:p w14:paraId="17A0C9F5" w14:textId="77777777" w:rsidR="00461A5A" w:rsidRDefault="00461A5A" w:rsidP="00FD27D7">
      <w:pPr>
        <w:rPr>
          <w:rFonts w:cstheme="minorHAnsi"/>
          <w:sz w:val="40"/>
          <w:szCs w:val="40"/>
        </w:rPr>
      </w:pPr>
    </w:p>
    <w:p w14:paraId="0DD2CC6F" w14:textId="77777777" w:rsidR="00461A5A" w:rsidRDefault="00461A5A" w:rsidP="00FD27D7">
      <w:pPr>
        <w:rPr>
          <w:rFonts w:cstheme="minorHAnsi"/>
          <w:sz w:val="40"/>
          <w:szCs w:val="40"/>
        </w:rPr>
      </w:pPr>
    </w:p>
    <w:p w14:paraId="7C92CE08" w14:textId="77777777" w:rsidR="00461A5A" w:rsidRDefault="00461A5A" w:rsidP="00FD27D7">
      <w:pPr>
        <w:rPr>
          <w:rFonts w:cstheme="minorHAnsi"/>
          <w:sz w:val="40"/>
          <w:szCs w:val="40"/>
        </w:rPr>
      </w:pPr>
    </w:p>
    <w:p w14:paraId="6E2B08A8" w14:textId="77777777" w:rsidR="00461A5A" w:rsidRDefault="00461A5A" w:rsidP="00FD27D7">
      <w:pPr>
        <w:rPr>
          <w:rFonts w:cstheme="minorHAnsi"/>
          <w:sz w:val="40"/>
          <w:szCs w:val="40"/>
        </w:rPr>
      </w:pPr>
    </w:p>
    <w:p w14:paraId="5F115371" w14:textId="77777777" w:rsidR="00461A5A" w:rsidRDefault="00461A5A" w:rsidP="00FD27D7">
      <w:pPr>
        <w:rPr>
          <w:rFonts w:cstheme="minorHAnsi"/>
          <w:sz w:val="40"/>
          <w:szCs w:val="40"/>
        </w:rPr>
      </w:pPr>
    </w:p>
    <w:p w14:paraId="3F35511C" w14:textId="77777777" w:rsidR="00461A5A" w:rsidRDefault="00461A5A" w:rsidP="00FD27D7">
      <w:pPr>
        <w:rPr>
          <w:rFonts w:cstheme="minorHAnsi"/>
          <w:sz w:val="40"/>
          <w:szCs w:val="40"/>
        </w:rPr>
      </w:pPr>
    </w:p>
    <w:p w14:paraId="6337AAB4" w14:textId="77777777" w:rsidR="00461A5A" w:rsidRDefault="00461A5A" w:rsidP="00FD27D7">
      <w:pPr>
        <w:rPr>
          <w:rFonts w:cstheme="minorHAnsi"/>
          <w:sz w:val="40"/>
          <w:szCs w:val="40"/>
        </w:rPr>
      </w:pPr>
    </w:p>
    <w:p w14:paraId="3771C5F8" w14:textId="77777777" w:rsidR="00461A5A" w:rsidRDefault="00461A5A" w:rsidP="00FD27D7">
      <w:pPr>
        <w:rPr>
          <w:rFonts w:cstheme="minorHAnsi"/>
          <w:sz w:val="40"/>
          <w:szCs w:val="40"/>
        </w:rPr>
      </w:pPr>
    </w:p>
    <w:p w14:paraId="0AB83C81" w14:textId="7A2FCCAC" w:rsidR="007C656F" w:rsidRPr="00192CB5" w:rsidRDefault="00AE5AD2" w:rsidP="00FD27D7">
      <w:pPr>
        <w:rPr>
          <w:rFonts w:cstheme="minorHAnsi"/>
          <w:b/>
          <w:bCs/>
          <w:sz w:val="40"/>
          <w:szCs w:val="40"/>
          <w:u w:val="single"/>
        </w:rPr>
      </w:pPr>
      <w:r w:rsidRPr="00192CB5">
        <w:rPr>
          <w:rFonts w:cstheme="minorHAnsi"/>
          <w:b/>
          <w:bCs/>
          <w:sz w:val="40"/>
          <w:szCs w:val="40"/>
          <w:u w:val="single"/>
        </w:rPr>
        <w:t>Decision Tree Classifier</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lastRenderedPageBreak/>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lastRenderedPageBreak/>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1720ED76" w:rsidR="009308BD" w:rsidRPr="00192CB5" w:rsidRDefault="0055372F" w:rsidP="00FD27D7">
      <w:pPr>
        <w:rPr>
          <w:rFonts w:cstheme="minorHAnsi"/>
          <w:b/>
          <w:bCs/>
          <w:sz w:val="40"/>
          <w:szCs w:val="40"/>
          <w:u w:val="single"/>
        </w:rPr>
      </w:pPr>
      <w:r w:rsidRPr="00192CB5">
        <w:rPr>
          <w:rFonts w:cstheme="minorHAnsi"/>
          <w:b/>
          <w:bCs/>
          <w:sz w:val="40"/>
          <w:szCs w:val="40"/>
          <w:u w:val="single"/>
        </w:rPr>
        <w:t>Kernel Support Vector Machines</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lastRenderedPageBreak/>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0753470E" w:rsidR="0055372F" w:rsidRPr="00192CB5" w:rsidRDefault="0055372F" w:rsidP="00FD27D7">
      <w:pPr>
        <w:rPr>
          <w:rFonts w:cstheme="minorHAnsi"/>
          <w:b/>
          <w:bCs/>
          <w:sz w:val="40"/>
          <w:szCs w:val="40"/>
          <w:u w:val="single"/>
        </w:rPr>
      </w:pPr>
      <w:r w:rsidRPr="00192CB5">
        <w:rPr>
          <w:rFonts w:cstheme="minorHAnsi"/>
          <w:b/>
          <w:bCs/>
          <w:sz w:val="40"/>
          <w:szCs w:val="40"/>
          <w:u w:val="single"/>
        </w:rPr>
        <w:t>Logistic Regression Classifier</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lastRenderedPageBreak/>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0D9A1C1" w14:textId="2CF2F169" w:rsidR="0055372F" w:rsidRDefault="0055372F" w:rsidP="00FD27D7">
      <w:pPr>
        <w:rPr>
          <w:rFonts w:cstheme="minorHAnsi"/>
          <w:sz w:val="24"/>
          <w:szCs w:val="24"/>
        </w:rPr>
      </w:pPr>
    </w:p>
    <w:p w14:paraId="7F240B87" w14:textId="24DB37B3" w:rsidR="00834B73" w:rsidRDefault="00834B73" w:rsidP="00FD27D7">
      <w:pPr>
        <w:rPr>
          <w:rFonts w:cstheme="minorHAnsi"/>
          <w:sz w:val="24"/>
          <w:szCs w:val="24"/>
        </w:rPr>
      </w:pPr>
    </w:p>
    <w:p w14:paraId="08F49909" w14:textId="2A9F9AEE" w:rsidR="00834B73" w:rsidRDefault="00834B73" w:rsidP="00FD27D7">
      <w:pPr>
        <w:rPr>
          <w:rFonts w:cstheme="minorHAnsi"/>
          <w:sz w:val="24"/>
          <w:szCs w:val="24"/>
        </w:rPr>
      </w:pPr>
    </w:p>
    <w:p w14:paraId="480759D4" w14:textId="5D0DEAC9" w:rsidR="00834B73" w:rsidRDefault="00834B73" w:rsidP="00FD27D7">
      <w:pPr>
        <w:rPr>
          <w:rFonts w:cstheme="minorHAnsi"/>
          <w:sz w:val="24"/>
          <w:szCs w:val="24"/>
        </w:rPr>
      </w:pPr>
    </w:p>
    <w:p w14:paraId="79F519E0" w14:textId="4AEEA60D" w:rsidR="00834B73" w:rsidRDefault="00834B73" w:rsidP="00FD27D7">
      <w:pPr>
        <w:rPr>
          <w:rFonts w:cstheme="minorHAnsi"/>
          <w:sz w:val="24"/>
          <w:szCs w:val="24"/>
        </w:rPr>
      </w:pPr>
    </w:p>
    <w:p w14:paraId="40652E58" w14:textId="19F7FFB5" w:rsidR="00834B73" w:rsidRPr="00192CB5" w:rsidRDefault="00834B73" w:rsidP="00FD27D7">
      <w:pPr>
        <w:rPr>
          <w:rFonts w:cstheme="minorHAnsi"/>
          <w:b/>
          <w:bCs/>
          <w:sz w:val="40"/>
          <w:szCs w:val="40"/>
          <w:u w:val="single"/>
        </w:rPr>
      </w:pPr>
      <w:r w:rsidRPr="00192CB5">
        <w:rPr>
          <w:rFonts w:cstheme="minorHAnsi"/>
          <w:b/>
          <w:bCs/>
          <w:sz w:val="40"/>
          <w:szCs w:val="40"/>
          <w:u w:val="single"/>
        </w:rPr>
        <w:t>Naïve Bayes Classifier</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lastRenderedPageBreak/>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06BB5E5B" w:rsidR="00834B73" w:rsidRPr="00192CB5" w:rsidRDefault="00834B73" w:rsidP="00FD27D7">
      <w:pPr>
        <w:rPr>
          <w:rFonts w:cstheme="minorHAnsi"/>
          <w:b/>
          <w:bCs/>
          <w:sz w:val="40"/>
          <w:szCs w:val="40"/>
          <w:u w:val="single"/>
        </w:rPr>
      </w:pPr>
      <w:r w:rsidRPr="00192CB5">
        <w:rPr>
          <w:rFonts w:cstheme="minorHAnsi"/>
          <w:b/>
          <w:bCs/>
          <w:sz w:val="40"/>
          <w:szCs w:val="40"/>
          <w:u w:val="single"/>
        </w:rPr>
        <w:t>Random Forest Classifier</w:t>
      </w:r>
    </w:p>
    <w:p w14:paraId="6F5ADF0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lastRenderedPageBreak/>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D1F6E39" w14:textId="6877D854" w:rsidR="00834B73" w:rsidRDefault="00834B73" w:rsidP="00FD27D7">
      <w:pPr>
        <w:rPr>
          <w:rFonts w:cstheme="minorHAnsi"/>
          <w:sz w:val="24"/>
          <w:szCs w:val="24"/>
        </w:rPr>
      </w:pPr>
    </w:p>
    <w:p w14:paraId="58B2FBD6" w14:textId="65741B1B" w:rsidR="00E75768" w:rsidRDefault="00E75768" w:rsidP="00FD27D7">
      <w:pPr>
        <w:rPr>
          <w:rFonts w:cstheme="minorHAnsi"/>
          <w:sz w:val="24"/>
          <w:szCs w:val="24"/>
        </w:rPr>
      </w:pPr>
    </w:p>
    <w:p w14:paraId="3240B6E6" w14:textId="77B55218" w:rsidR="00E75768" w:rsidRDefault="00E75768" w:rsidP="00FD27D7">
      <w:pPr>
        <w:rPr>
          <w:rFonts w:cstheme="minorHAnsi"/>
          <w:sz w:val="24"/>
          <w:szCs w:val="24"/>
        </w:rPr>
      </w:pPr>
    </w:p>
    <w:p w14:paraId="021B59EF" w14:textId="6E55D8FF" w:rsidR="00E75768" w:rsidRDefault="00E75768" w:rsidP="00FD27D7">
      <w:pPr>
        <w:rPr>
          <w:rFonts w:cstheme="minorHAnsi"/>
          <w:sz w:val="24"/>
          <w:szCs w:val="24"/>
        </w:rPr>
      </w:pPr>
    </w:p>
    <w:p w14:paraId="6E72B129" w14:textId="410372D9" w:rsidR="00E75768" w:rsidRDefault="00E75768" w:rsidP="00FD27D7">
      <w:pPr>
        <w:rPr>
          <w:rFonts w:cstheme="minorHAnsi"/>
          <w:sz w:val="24"/>
          <w:szCs w:val="24"/>
        </w:rPr>
      </w:pPr>
    </w:p>
    <w:p w14:paraId="55F46695" w14:textId="7535BC5E" w:rsidR="00E75768" w:rsidRPr="00192CB5" w:rsidRDefault="00E75768" w:rsidP="00FD27D7">
      <w:pPr>
        <w:rPr>
          <w:rFonts w:cstheme="minorHAnsi"/>
          <w:b/>
          <w:bCs/>
          <w:sz w:val="40"/>
          <w:szCs w:val="40"/>
          <w:u w:val="single"/>
        </w:rPr>
      </w:pPr>
      <w:r w:rsidRPr="00192CB5">
        <w:rPr>
          <w:rFonts w:cstheme="minorHAnsi"/>
          <w:b/>
          <w:bCs/>
          <w:sz w:val="40"/>
          <w:szCs w:val="40"/>
          <w:u w:val="single"/>
        </w:rPr>
        <w:t>Support Vector Machines</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77777777" w:rsidR="003A7329" w:rsidRDefault="003A7329"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389F75E" w:rsidR="004738D8" w:rsidRPr="00192CB5" w:rsidRDefault="005113B6" w:rsidP="004738D8">
      <w:pPr>
        <w:jc w:val="center"/>
        <w:rPr>
          <w:rFonts w:cstheme="minorHAnsi"/>
          <w:b/>
          <w:bCs/>
          <w:sz w:val="96"/>
          <w:szCs w:val="96"/>
        </w:rPr>
      </w:pPr>
      <w:r>
        <w:rPr>
          <w:rFonts w:cstheme="minorHAnsi"/>
          <w:b/>
          <w:bCs/>
          <w:sz w:val="96"/>
          <w:szCs w:val="96"/>
        </w:rPr>
        <w:t>5</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27784B9E" w:rsidR="004738D8" w:rsidRDefault="004738D8"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22003651" w:rsidR="004738D8" w:rsidRPr="00192CB5" w:rsidRDefault="00E2243C" w:rsidP="004738D8">
      <w:pPr>
        <w:rPr>
          <w:rFonts w:cstheme="minorHAnsi"/>
          <w:b/>
          <w:bCs/>
          <w:sz w:val="44"/>
          <w:szCs w:val="44"/>
        </w:rPr>
      </w:pPr>
      <w:r>
        <w:rPr>
          <w:rFonts w:cstheme="minorHAnsi"/>
          <w:b/>
          <w:bCs/>
          <w:sz w:val="44"/>
          <w:szCs w:val="44"/>
        </w:rPr>
        <w:t>5.a</w:t>
      </w:r>
      <w:r w:rsidR="004738D8" w:rsidRPr="00192CB5">
        <w:rPr>
          <w:rFonts w:cstheme="minorHAnsi"/>
          <w:b/>
          <w:bCs/>
          <w:sz w:val="44"/>
          <w:szCs w:val="44"/>
        </w:rPr>
        <w:t>. Result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lastRenderedPageBreak/>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1">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78662987" w:rsidR="006634F0" w:rsidRPr="00184E23" w:rsidRDefault="001854F4" w:rsidP="00C100A7">
            <w:pPr>
              <w:jc w:val="both"/>
              <w:rPr>
                <w:rFonts w:cstheme="minorHAnsi"/>
                <w:sz w:val="36"/>
                <w:szCs w:val="36"/>
              </w:rPr>
            </w:pPr>
            <w:r w:rsidRPr="00184E23">
              <w:rPr>
                <w:rFonts w:cstheme="minorHAnsi"/>
                <w:sz w:val="36"/>
                <w:szCs w:val="36"/>
              </w:rPr>
              <w:t>99</w:t>
            </w:r>
            <w:r w:rsidR="00C2333F" w:rsidRPr="00184E23">
              <w:rPr>
                <w:rFonts w:cstheme="minorHAnsi"/>
                <w:sz w:val="36"/>
                <w:szCs w:val="36"/>
              </w:rPr>
              <w:t>.5</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lastRenderedPageBreak/>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79CCE013" w:rsidR="006634F0" w:rsidRPr="00184E23" w:rsidRDefault="00C2333F" w:rsidP="00C100A7">
            <w:pPr>
              <w:jc w:val="both"/>
              <w:rPr>
                <w:rFonts w:cstheme="minorHAnsi"/>
                <w:sz w:val="36"/>
                <w:szCs w:val="36"/>
              </w:rPr>
            </w:pPr>
            <w:r w:rsidRPr="00184E23">
              <w:rPr>
                <w:rFonts w:cstheme="minorHAnsi"/>
                <w:sz w:val="36"/>
                <w:szCs w:val="36"/>
              </w:rPr>
              <w:t>92.8</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060428A3" w:rsidR="006634F0" w:rsidRPr="00184E23" w:rsidRDefault="00C2333F" w:rsidP="00C100A7">
            <w:pPr>
              <w:rPr>
                <w:rFonts w:cstheme="minorHAnsi"/>
                <w:sz w:val="36"/>
                <w:szCs w:val="36"/>
              </w:rPr>
            </w:pPr>
            <w:r w:rsidRPr="00184E23">
              <w:rPr>
                <w:rFonts w:cstheme="minorHAnsi"/>
                <w:sz w:val="36"/>
                <w:szCs w:val="36"/>
              </w:rPr>
              <w:t>88</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203FA140" w:rsidR="006634F0" w:rsidRPr="00184E23" w:rsidRDefault="00C2333F" w:rsidP="00C100A7">
            <w:pPr>
              <w:jc w:val="both"/>
              <w:rPr>
                <w:rFonts w:cstheme="minorHAnsi"/>
                <w:sz w:val="36"/>
                <w:szCs w:val="36"/>
              </w:rPr>
            </w:pPr>
            <w:r w:rsidRPr="00184E23">
              <w:rPr>
                <w:rFonts w:cstheme="minorHAnsi"/>
                <w:sz w:val="36"/>
                <w:szCs w:val="36"/>
              </w:rPr>
              <w:t>72</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71C05075" w:rsidR="006634F0" w:rsidRPr="00184E23" w:rsidRDefault="00C2333F" w:rsidP="00C100A7">
            <w:pPr>
              <w:jc w:val="both"/>
              <w:rPr>
                <w:rFonts w:cstheme="minorHAnsi"/>
                <w:sz w:val="36"/>
                <w:szCs w:val="36"/>
              </w:rPr>
            </w:pPr>
            <w:r w:rsidRPr="00184E23">
              <w:rPr>
                <w:rFonts w:cstheme="minorHAnsi"/>
                <w:sz w:val="36"/>
                <w:szCs w:val="36"/>
              </w:rPr>
              <w:t>99.5</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248AF11C" w:rsidR="006634F0" w:rsidRPr="00184E23" w:rsidRDefault="00C2333F" w:rsidP="00C100A7">
            <w:pPr>
              <w:jc w:val="both"/>
              <w:rPr>
                <w:rFonts w:cstheme="minorHAnsi"/>
                <w:sz w:val="36"/>
                <w:szCs w:val="36"/>
              </w:rPr>
            </w:pPr>
            <w:r w:rsidRPr="00184E23">
              <w:rPr>
                <w:rFonts w:cstheme="minorHAnsi"/>
                <w:sz w:val="36"/>
                <w:szCs w:val="36"/>
              </w:rPr>
              <w:t>87.2</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245D6F2B" w14:textId="6B6A3D3B" w:rsidR="00D738BA" w:rsidRPr="00601934" w:rsidRDefault="00D738BA" w:rsidP="00D738BA">
      <w:pPr>
        <w:rPr>
          <w:rFonts w:cstheme="minorHAnsi"/>
          <w:b/>
          <w:bCs/>
          <w:sz w:val="32"/>
          <w:szCs w:val="32"/>
        </w:rPr>
      </w:pPr>
      <w:r w:rsidRPr="00601934">
        <w:rPr>
          <w:rFonts w:cstheme="minorHAnsi"/>
          <w:b/>
          <w:bCs/>
          <w:sz w:val="32"/>
          <w:szCs w:val="32"/>
        </w:rPr>
        <w:t>1. Nearest Neighbour:</w:t>
      </w:r>
    </w:p>
    <w:p w14:paraId="2F7E9CD0" w14:textId="77777777" w:rsidR="00D738BA" w:rsidRPr="00CE3FC1" w:rsidRDefault="00D738BA" w:rsidP="00D738BA">
      <w:pPr>
        <w:rPr>
          <w:rFonts w:cstheme="minorHAnsi"/>
          <w:sz w:val="28"/>
          <w:szCs w:val="28"/>
        </w:rPr>
      </w:pPr>
      <w:r w:rsidRPr="00CE3FC1">
        <w:rPr>
          <w:rFonts w:cstheme="minorHAnsi"/>
          <w:sz w:val="28"/>
          <w:szCs w:val="28"/>
        </w:rPr>
        <w:t>The k-nearest-neighbour’s algorithm is a classification algorithm, and it is supervised: it takes a bunch of labelled points and uses them to learn how to label other points. To label a new point, it looks at the labelled points closest to that new point (those are its nearest neighbours), and has those neighbours vote, so whichever label the most of the neighbours have is the label for the new point (the “k” is the number of neighbours it checks).</w:t>
      </w:r>
    </w:p>
    <w:p w14:paraId="7B8F901E" w14:textId="3E018047" w:rsidR="00B56E97" w:rsidRDefault="00D738BA" w:rsidP="009C125D">
      <w:pPr>
        <w:rPr>
          <w:rFonts w:cstheme="minorHAnsi"/>
          <w:b/>
          <w:bCs/>
          <w:i/>
          <w:iCs/>
          <w:sz w:val="28"/>
          <w:szCs w:val="28"/>
        </w:rPr>
      </w:pPr>
      <w:r w:rsidRPr="0040193C">
        <w:rPr>
          <w:rFonts w:cstheme="minorHAnsi"/>
          <w:b/>
          <w:bCs/>
          <w:i/>
          <w:iCs/>
          <w:sz w:val="28"/>
          <w:szCs w:val="28"/>
        </w:rPr>
        <w:t xml:space="preserve">Performance: Random Forest showed an accuracy of </w:t>
      </w:r>
      <w:r w:rsidR="009B5586" w:rsidRPr="009B5586">
        <w:rPr>
          <w:rFonts w:cstheme="minorHAnsi"/>
          <w:b/>
          <w:bCs/>
          <w:i/>
          <w:iCs/>
          <w:sz w:val="28"/>
          <w:szCs w:val="28"/>
        </w:rPr>
        <w:t>93.6%</w:t>
      </w:r>
    </w:p>
    <w:p w14:paraId="5AA2FE15" w14:textId="77777777" w:rsidR="00B30C19" w:rsidRDefault="00B30C19" w:rsidP="009C125D">
      <w:pPr>
        <w:rPr>
          <w:rFonts w:cstheme="minorHAnsi"/>
          <w:sz w:val="28"/>
          <w:szCs w:val="28"/>
        </w:rPr>
      </w:pPr>
    </w:p>
    <w:p w14:paraId="31A39709" w14:textId="62C0B995" w:rsidR="00B56E97" w:rsidRPr="00601934" w:rsidRDefault="00B56E97" w:rsidP="00B56E97">
      <w:pPr>
        <w:rPr>
          <w:rFonts w:cstheme="minorHAnsi"/>
          <w:b/>
          <w:bCs/>
          <w:sz w:val="32"/>
          <w:szCs w:val="32"/>
        </w:rPr>
      </w:pPr>
      <w:r w:rsidRPr="00601934">
        <w:rPr>
          <w:rFonts w:cstheme="minorHAnsi"/>
          <w:b/>
          <w:bCs/>
          <w:sz w:val="32"/>
          <w:szCs w:val="32"/>
        </w:rPr>
        <w:t>2. Decision Trees:</w:t>
      </w:r>
    </w:p>
    <w:p w14:paraId="6BE60783" w14:textId="77777777" w:rsidR="00B56E97" w:rsidRPr="00CE3FC1" w:rsidRDefault="00B56E97" w:rsidP="00B56E97">
      <w:pPr>
        <w:rPr>
          <w:rFonts w:cstheme="minorHAnsi"/>
          <w:sz w:val="28"/>
          <w:szCs w:val="28"/>
        </w:rPr>
      </w:pPr>
      <w:r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72BB2539" w14:textId="669E5290" w:rsidR="00B56E97" w:rsidRDefault="00B56E97" w:rsidP="00B56E97">
      <w:pPr>
        <w:rPr>
          <w:rFonts w:cstheme="minorHAnsi"/>
          <w:b/>
          <w:bCs/>
          <w:i/>
          <w:iCs/>
          <w:sz w:val="28"/>
          <w:szCs w:val="28"/>
        </w:rPr>
      </w:pPr>
      <w:r w:rsidRPr="00CE3FC1">
        <w:rPr>
          <w:rFonts w:cstheme="minorHAnsi"/>
          <w:b/>
          <w:bCs/>
          <w:i/>
          <w:iCs/>
          <w:sz w:val="28"/>
          <w:szCs w:val="28"/>
        </w:rPr>
        <w:t xml:space="preserve">Performance: Decision Tress showed an accuracy of </w:t>
      </w:r>
      <w:r w:rsidR="00B30C19">
        <w:rPr>
          <w:rFonts w:cstheme="minorHAnsi"/>
          <w:b/>
          <w:bCs/>
          <w:i/>
          <w:iCs/>
          <w:sz w:val="28"/>
          <w:szCs w:val="28"/>
        </w:rPr>
        <w:t>99.5</w:t>
      </w:r>
      <w:r w:rsidRPr="00CE3FC1">
        <w:rPr>
          <w:rFonts w:cstheme="minorHAnsi"/>
          <w:b/>
          <w:bCs/>
          <w:i/>
          <w:iCs/>
          <w:sz w:val="28"/>
          <w:szCs w:val="28"/>
        </w:rPr>
        <w:t>%</w:t>
      </w:r>
    </w:p>
    <w:p w14:paraId="62D2420A" w14:textId="77777777" w:rsidR="00171784" w:rsidRDefault="00171784" w:rsidP="00B56E97">
      <w:pPr>
        <w:rPr>
          <w:rFonts w:cstheme="minorHAnsi"/>
          <w:b/>
          <w:bCs/>
          <w:i/>
          <w:iCs/>
          <w:sz w:val="28"/>
          <w:szCs w:val="28"/>
        </w:rPr>
      </w:pPr>
    </w:p>
    <w:p w14:paraId="016DFDC2" w14:textId="77777777" w:rsidR="00AF670B" w:rsidRPr="00CE3FC1" w:rsidRDefault="00AF670B" w:rsidP="00B56E97">
      <w:pPr>
        <w:rPr>
          <w:rFonts w:cstheme="minorHAnsi"/>
          <w:b/>
          <w:bCs/>
          <w:i/>
          <w:iCs/>
          <w:sz w:val="28"/>
          <w:szCs w:val="28"/>
        </w:rPr>
      </w:pPr>
    </w:p>
    <w:p w14:paraId="21125E05" w14:textId="77777777" w:rsidR="00250B79" w:rsidRDefault="00250B79" w:rsidP="009C125D">
      <w:pPr>
        <w:rPr>
          <w:rFonts w:cstheme="minorHAnsi"/>
          <w:sz w:val="28"/>
          <w:szCs w:val="28"/>
        </w:rPr>
      </w:pPr>
    </w:p>
    <w:p w14:paraId="1765BDD8" w14:textId="2BFD5AC0" w:rsidR="00250B79" w:rsidRPr="00601934" w:rsidRDefault="00F63C7D" w:rsidP="00250B79">
      <w:pPr>
        <w:rPr>
          <w:rFonts w:cstheme="minorHAnsi"/>
          <w:b/>
          <w:bCs/>
          <w:sz w:val="32"/>
          <w:szCs w:val="32"/>
        </w:rPr>
      </w:pPr>
      <w:r w:rsidRPr="00601934">
        <w:rPr>
          <w:rFonts w:cstheme="minorHAnsi"/>
          <w:b/>
          <w:bCs/>
          <w:sz w:val="32"/>
          <w:szCs w:val="32"/>
        </w:rPr>
        <w:t>3</w:t>
      </w:r>
      <w:r w:rsidR="00250B79" w:rsidRPr="00601934">
        <w:rPr>
          <w:rFonts w:cstheme="minorHAnsi"/>
          <w:sz w:val="32"/>
          <w:szCs w:val="32"/>
        </w:rPr>
        <w:t xml:space="preserve">. </w:t>
      </w:r>
      <w:r w:rsidR="00250B79" w:rsidRPr="00601934">
        <w:rPr>
          <w:rFonts w:cstheme="minorHAnsi"/>
          <w:b/>
          <w:bCs/>
          <w:sz w:val="32"/>
          <w:szCs w:val="32"/>
        </w:rPr>
        <w:t>Kernel - Support Vector Machines (K - SVM):</w:t>
      </w:r>
    </w:p>
    <w:p w14:paraId="3530B89F" w14:textId="77777777" w:rsidR="00250B79" w:rsidRPr="00CE3FC1" w:rsidRDefault="00250B79" w:rsidP="00250B79">
      <w:pPr>
        <w:rPr>
          <w:rFonts w:cstheme="minorHAnsi"/>
          <w:sz w:val="28"/>
          <w:szCs w:val="28"/>
        </w:rPr>
      </w:pPr>
      <w:r>
        <w:rPr>
          <w:rFonts w:cstheme="minorHAnsi"/>
          <w:sz w:val="28"/>
          <w:szCs w:val="28"/>
        </w:rPr>
        <w:t>Kernel s</w:t>
      </w:r>
      <w:r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29278B99" w14:textId="4075A638" w:rsidR="00250B79" w:rsidRPr="00CE3FC1" w:rsidRDefault="00250B79" w:rsidP="00250B79">
      <w:pPr>
        <w:rPr>
          <w:rFonts w:cstheme="minorHAnsi"/>
          <w:b/>
          <w:bCs/>
          <w:i/>
          <w:iCs/>
          <w:sz w:val="28"/>
          <w:szCs w:val="28"/>
        </w:rPr>
      </w:pPr>
      <w:r w:rsidRPr="00CE3FC1">
        <w:rPr>
          <w:rFonts w:cstheme="minorHAnsi"/>
          <w:b/>
          <w:bCs/>
          <w:i/>
          <w:iCs/>
          <w:sz w:val="28"/>
          <w:szCs w:val="28"/>
        </w:rPr>
        <w:t xml:space="preserve">Performance: SVM showed an accuracy of </w:t>
      </w:r>
      <w:r w:rsidR="002B3868">
        <w:rPr>
          <w:rFonts w:cstheme="minorHAnsi"/>
          <w:b/>
          <w:bCs/>
          <w:i/>
          <w:iCs/>
          <w:sz w:val="28"/>
          <w:szCs w:val="28"/>
        </w:rPr>
        <w:t>92.8</w:t>
      </w:r>
      <w:r w:rsidRPr="00CE3FC1">
        <w:rPr>
          <w:rFonts w:cstheme="minorHAnsi"/>
          <w:b/>
          <w:bCs/>
          <w:i/>
          <w:iCs/>
          <w:sz w:val="28"/>
          <w:szCs w:val="28"/>
        </w:rPr>
        <w:t>%</w:t>
      </w:r>
    </w:p>
    <w:p w14:paraId="6062A4EA" w14:textId="58AD9CD0" w:rsidR="00D738BA" w:rsidRPr="00D738BA" w:rsidRDefault="00250B79" w:rsidP="009C125D">
      <w:pPr>
        <w:rPr>
          <w:rFonts w:cstheme="minorHAnsi"/>
          <w:sz w:val="28"/>
          <w:szCs w:val="28"/>
        </w:rPr>
      </w:pPr>
      <w:r>
        <w:rPr>
          <w:rFonts w:cstheme="minorHAnsi"/>
          <w:sz w:val="28"/>
          <w:szCs w:val="28"/>
        </w:rPr>
        <w:lastRenderedPageBreak/>
        <w:t xml:space="preserve"> </w:t>
      </w:r>
    </w:p>
    <w:p w14:paraId="3DEBFC41" w14:textId="3BD50892" w:rsidR="00CE3FC1" w:rsidRPr="00601934" w:rsidRDefault="00670AE4" w:rsidP="00CE3FC1">
      <w:pPr>
        <w:rPr>
          <w:rFonts w:cstheme="minorHAnsi"/>
          <w:b/>
          <w:bCs/>
          <w:sz w:val="32"/>
          <w:szCs w:val="32"/>
        </w:rPr>
      </w:pPr>
      <w:r w:rsidRPr="00601934">
        <w:rPr>
          <w:rFonts w:cstheme="minorHAnsi"/>
          <w:b/>
          <w:bCs/>
          <w:sz w:val="32"/>
          <w:szCs w:val="32"/>
        </w:rPr>
        <w:t>4</w:t>
      </w:r>
      <w:r w:rsidR="00CE3FC1" w:rsidRPr="00601934">
        <w:rPr>
          <w:rFonts w:cstheme="minorHAnsi"/>
          <w:b/>
          <w:bCs/>
          <w:sz w:val="32"/>
          <w:szCs w:val="32"/>
        </w:rPr>
        <w:t>.</w:t>
      </w:r>
      <w:r w:rsidR="002D61C5" w:rsidRPr="00601934">
        <w:rPr>
          <w:rFonts w:cstheme="minorHAnsi"/>
          <w:b/>
          <w:bCs/>
          <w:sz w:val="32"/>
          <w:szCs w:val="32"/>
        </w:rPr>
        <w:t xml:space="preserve"> </w:t>
      </w:r>
      <w:r w:rsidR="00CE3FC1" w:rsidRPr="00601934">
        <w:rPr>
          <w:rFonts w:cstheme="minorHAnsi"/>
          <w:b/>
          <w:bCs/>
          <w:sz w:val="32"/>
          <w:szCs w:val="32"/>
        </w:rPr>
        <w:t>Logistic Regression (Predictive Learning Model):</w:t>
      </w:r>
    </w:p>
    <w:p w14:paraId="2139275A" w14:textId="77777777" w:rsidR="00CE3FC1" w:rsidRPr="00CE3FC1" w:rsidRDefault="00CE3FC1" w:rsidP="00CE3FC1">
      <w:pPr>
        <w:rPr>
          <w:rFonts w:cstheme="minorHAnsi"/>
          <w:sz w:val="28"/>
          <w:szCs w:val="28"/>
        </w:rPr>
      </w:pPr>
      <w:r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38B78944" w14:textId="3F878D0E" w:rsidR="00CE3FC1" w:rsidRDefault="00CE3FC1" w:rsidP="00CE3FC1">
      <w:pPr>
        <w:rPr>
          <w:rFonts w:cstheme="minorHAnsi"/>
          <w:b/>
          <w:bCs/>
          <w:i/>
          <w:iCs/>
          <w:sz w:val="28"/>
          <w:szCs w:val="28"/>
        </w:rPr>
      </w:pPr>
      <w:r w:rsidRPr="00CE3FC1">
        <w:rPr>
          <w:rFonts w:cstheme="minorHAnsi"/>
          <w:b/>
          <w:bCs/>
          <w:i/>
          <w:iCs/>
          <w:sz w:val="28"/>
          <w:szCs w:val="28"/>
        </w:rPr>
        <w:t>Performance: Logistic Regression showed an accuracy of 8</w:t>
      </w:r>
      <w:r w:rsidR="00D03DE8">
        <w:rPr>
          <w:rFonts w:cstheme="minorHAnsi"/>
          <w:b/>
          <w:bCs/>
          <w:i/>
          <w:iCs/>
          <w:sz w:val="28"/>
          <w:szCs w:val="28"/>
        </w:rPr>
        <w:t>8</w:t>
      </w:r>
      <w:r w:rsidRPr="00CE3FC1">
        <w:rPr>
          <w:rFonts w:cstheme="minorHAnsi"/>
          <w:b/>
          <w:bCs/>
          <w:i/>
          <w:iCs/>
          <w:sz w:val="28"/>
          <w:szCs w:val="28"/>
        </w:rPr>
        <w:t>%</w:t>
      </w:r>
    </w:p>
    <w:p w14:paraId="22B16764" w14:textId="52087741" w:rsidR="00B81E68" w:rsidRDefault="00B81E68" w:rsidP="00CE3FC1">
      <w:pPr>
        <w:rPr>
          <w:rFonts w:cstheme="minorHAnsi"/>
          <w:b/>
          <w:bCs/>
          <w:i/>
          <w:iCs/>
          <w:sz w:val="28"/>
          <w:szCs w:val="28"/>
        </w:rPr>
      </w:pPr>
    </w:p>
    <w:p w14:paraId="413A1B69" w14:textId="56E6EB2B" w:rsidR="00A4417E" w:rsidRPr="00601934" w:rsidRDefault="00670AE4" w:rsidP="00A4417E">
      <w:pPr>
        <w:rPr>
          <w:rFonts w:cstheme="minorHAnsi"/>
          <w:b/>
          <w:bCs/>
          <w:sz w:val="32"/>
          <w:szCs w:val="32"/>
        </w:rPr>
      </w:pPr>
      <w:r w:rsidRPr="00601934">
        <w:rPr>
          <w:rFonts w:cstheme="minorHAnsi"/>
          <w:b/>
          <w:bCs/>
          <w:sz w:val="32"/>
          <w:szCs w:val="32"/>
        </w:rPr>
        <w:t>5</w:t>
      </w:r>
      <w:r w:rsidR="00A4417E" w:rsidRPr="00601934">
        <w:rPr>
          <w:rFonts w:cstheme="minorHAnsi"/>
          <w:b/>
          <w:bCs/>
          <w:sz w:val="32"/>
          <w:szCs w:val="32"/>
        </w:rPr>
        <w:t>. Naive Bayes Classifier (Generative Learning Model):</w:t>
      </w:r>
    </w:p>
    <w:p w14:paraId="6D3A74DE" w14:textId="77777777" w:rsidR="00A4417E" w:rsidRPr="00CE3FC1" w:rsidRDefault="00A4417E" w:rsidP="00A4417E">
      <w:pPr>
        <w:rPr>
          <w:rFonts w:cstheme="minorHAnsi"/>
          <w:sz w:val="28"/>
          <w:szCs w:val="28"/>
        </w:rPr>
      </w:pPr>
      <w:r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76A24DCC" w14:textId="1DA99470" w:rsidR="00A4417E" w:rsidRDefault="00A4417E" w:rsidP="00A4417E">
      <w:pPr>
        <w:rPr>
          <w:rFonts w:cstheme="minorHAnsi"/>
          <w:b/>
          <w:bCs/>
          <w:i/>
          <w:iCs/>
          <w:sz w:val="28"/>
          <w:szCs w:val="28"/>
        </w:rPr>
      </w:pPr>
      <w:r w:rsidRPr="00CE3FC1">
        <w:rPr>
          <w:rFonts w:cstheme="minorHAnsi"/>
          <w:b/>
          <w:bCs/>
          <w:i/>
          <w:iCs/>
          <w:sz w:val="28"/>
          <w:szCs w:val="28"/>
        </w:rPr>
        <w:t xml:space="preserve">Performance: Naïve Bayes showed an accuracy of </w:t>
      </w:r>
      <w:r w:rsidR="00D03DE8">
        <w:rPr>
          <w:rFonts w:cstheme="minorHAnsi"/>
          <w:b/>
          <w:bCs/>
          <w:i/>
          <w:iCs/>
          <w:sz w:val="28"/>
          <w:szCs w:val="28"/>
        </w:rPr>
        <w:t>7</w:t>
      </w:r>
      <w:r w:rsidRPr="00CE3FC1">
        <w:rPr>
          <w:rFonts w:cstheme="minorHAnsi"/>
          <w:b/>
          <w:bCs/>
          <w:i/>
          <w:iCs/>
          <w:sz w:val="28"/>
          <w:szCs w:val="28"/>
        </w:rPr>
        <w:t>2%</w:t>
      </w:r>
    </w:p>
    <w:p w14:paraId="5D92B123" w14:textId="77777777" w:rsidR="00A54F22" w:rsidRPr="00CE3FC1" w:rsidRDefault="00A54F22" w:rsidP="00A4417E">
      <w:pPr>
        <w:rPr>
          <w:rFonts w:cstheme="minorHAnsi"/>
          <w:b/>
          <w:bCs/>
          <w:i/>
          <w:iCs/>
          <w:sz w:val="28"/>
          <w:szCs w:val="28"/>
        </w:rPr>
      </w:pPr>
    </w:p>
    <w:p w14:paraId="39C09249" w14:textId="5C942592" w:rsidR="00A54F22" w:rsidRPr="00601934" w:rsidRDefault="00670AE4" w:rsidP="00A54F22">
      <w:pPr>
        <w:rPr>
          <w:rFonts w:cstheme="minorHAnsi"/>
          <w:b/>
          <w:bCs/>
          <w:sz w:val="32"/>
          <w:szCs w:val="32"/>
        </w:rPr>
      </w:pPr>
      <w:r w:rsidRPr="00601934">
        <w:rPr>
          <w:rFonts w:cstheme="minorHAnsi"/>
          <w:b/>
          <w:bCs/>
          <w:sz w:val="32"/>
          <w:szCs w:val="32"/>
        </w:rPr>
        <w:t>6</w:t>
      </w:r>
      <w:r w:rsidR="00A54F22" w:rsidRPr="00601934">
        <w:rPr>
          <w:rFonts w:cstheme="minorHAnsi"/>
          <w:b/>
          <w:bCs/>
          <w:sz w:val="32"/>
          <w:szCs w:val="32"/>
        </w:rPr>
        <w:t>. Random Forest</w:t>
      </w:r>
      <w:r w:rsidR="00E36073" w:rsidRPr="00601934">
        <w:rPr>
          <w:rFonts w:cstheme="minorHAnsi"/>
          <w:b/>
          <w:bCs/>
          <w:sz w:val="32"/>
          <w:szCs w:val="32"/>
        </w:rPr>
        <w:t xml:space="preserve"> Classifier</w:t>
      </w:r>
      <w:r w:rsidR="00A54F22" w:rsidRPr="00601934">
        <w:rPr>
          <w:rFonts w:cstheme="minorHAnsi"/>
          <w:b/>
          <w:bCs/>
          <w:sz w:val="32"/>
          <w:szCs w:val="32"/>
        </w:rPr>
        <w:t>:</w:t>
      </w:r>
    </w:p>
    <w:p w14:paraId="2BB8C287" w14:textId="77777777" w:rsidR="00A54F22" w:rsidRPr="00CE3FC1" w:rsidRDefault="00A54F22" w:rsidP="00A54F22">
      <w:pPr>
        <w:rPr>
          <w:rFonts w:cstheme="minorHAnsi"/>
          <w:sz w:val="28"/>
          <w:szCs w:val="28"/>
        </w:rPr>
      </w:pPr>
      <w:r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6A0B7DDF" w14:textId="4C415620" w:rsidR="00A54F22" w:rsidRPr="00D738BA" w:rsidRDefault="00A54F22" w:rsidP="00A54F22">
      <w:pPr>
        <w:rPr>
          <w:rFonts w:cstheme="minorHAnsi"/>
          <w:b/>
          <w:bCs/>
          <w:i/>
          <w:iCs/>
          <w:sz w:val="28"/>
          <w:szCs w:val="28"/>
        </w:rPr>
      </w:pPr>
      <w:r w:rsidRPr="00D738BA">
        <w:rPr>
          <w:rFonts w:cstheme="minorHAnsi"/>
          <w:b/>
          <w:bCs/>
          <w:i/>
          <w:iCs/>
          <w:sz w:val="28"/>
          <w:szCs w:val="28"/>
        </w:rPr>
        <w:t xml:space="preserve">Performance: Random Forest showed an accuracy of </w:t>
      </w:r>
      <w:r w:rsidR="00810DBF">
        <w:rPr>
          <w:rFonts w:cstheme="minorHAnsi"/>
          <w:b/>
          <w:bCs/>
          <w:i/>
          <w:iCs/>
          <w:sz w:val="28"/>
          <w:szCs w:val="28"/>
        </w:rPr>
        <w:t>99.5</w:t>
      </w:r>
      <w:r w:rsidRPr="00D738BA">
        <w:rPr>
          <w:rFonts w:cstheme="minorHAnsi"/>
          <w:b/>
          <w:bCs/>
          <w:i/>
          <w:iCs/>
          <w:sz w:val="28"/>
          <w:szCs w:val="28"/>
        </w:rPr>
        <w:t>%</w:t>
      </w:r>
    </w:p>
    <w:p w14:paraId="7419D768" w14:textId="48A2AD11" w:rsidR="00CE3FC1" w:rsidRPr="00601934" w:rsidRDefault="00670AE4" w:rsidP="00CE3FC1">
      <w:pPr>
        <w:rPr>
          <w:rFonts w:cstheme="minorHAnsi"/>
          <w:b/>
          <w:bCs/>
          <w:sz w:val="32"/>
          <w:szCs w:val="32"/>
        </w:rPr>
      </w:pPr>
      <w:r w:rsidRPr="00601934">
        <w:rPr>
          <w:rFonts w:cstheme="minorHAnsi"/>
          <w:b/>
          <w:bCs/>
          <w:sz w:val="32"/>
          <w:szCs w:val="32"/>
        </w:rPr>
        <w:t>7</w:t>
      </w:r>
      <w:r w:rsidR="00CE3FC1" w:rsidRPr="00601934">
        <w:rPr>
          <w:rFonts w:cstheme="minorHAnsi"/>
          <w:b/>
          <w:bCs/>
          <w:sz w:val="32"/>
          <w:szCs w:val="32"/>
        </w:rPr>
        <w:t>.</w:t>
      </w:r>
      <w:r w:rsidR="00A54F22" w:rsidRPr="00601934">
        <w:rPr>
          <w:rFonts w:cstheme="minorHAnsi"/>
          <w:b/>
          <w:bCs/>
          <w:sz w:val="32"/>
          <w:szCs w:val="32"/>
        </w:rPr>
        <w:t xml:space="preserve"> </w:t>
      </w:r>
      <w:r w:rsidR="00CE3FC1" w:rsidRPr="00601934">
        <w:rPr>
          <w:rFonts w:cstheme="minorHAnsi"/>
          <w:b/>
          <w:bCs/>
          <w:sz w:val="32"/>
          <w:szCs w:val="32"/>
        </w:rPr>
        <w:t>Support Vector Machines (SVM):</w:t>
      </w:r>
    </w:p>
    <w:p w14:paraId="1E69AB97" w14:textId="77777777" w:rsidR="00CE3FC1" w:rsidRPr="00CE3FC1" w:rsidRDefault="00CE3FC1" w:rsidP="00CE3FC1">
      <w:pPr>
        <w:rPr>
          <w:rFonts w:cstheme="minorHAnsi"/>
          <w:sz w:val="28"/>
          <w:szCs w:val="28"/>
        </w:rPr>
      </w:pPr>
      <w:r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56E88E9B" w14:textId="5B6978EF" w:rsidR="00CE3FC1" w:rsidRDefault="00CE3FC1" w:rsidP="00CE3FC1">
      <w:pPr>
        <w:rPr>
          <w:rFonts w:cstheme="minorHAnsi"/>
          <w:b/>
          <w:bCs/>
          <w:i/>
          <w:iCs/>
          <w:sz w:val="28"/>
          <w:szCs w:val="28"/>
        </w:rPr>
      </w:pPr>
      <w:r w:rsidRPr="00CE3FC1">
        <w:rPr>
          <w:rFonts w:cstheme="minorHAnsi"/>
          <w:b/>
          <w:bCs/>
          <w:i/>
          <w:iCs/>
          <w:sz w:val="28"/>
          <w:szCs w:val="28"/>
        </w:rPr>
        <w:t>Performance: SVM showed an accuracy of 8</w:t>
      </w:r>
      <w:r w:rsidR="00B66AD7">
        <w:rPr>
          <w:rFonts w:cstheme="minorHAnsi"/>
          <w:b/>
          <w:bCs/>
          <w:i/>
          <w:iCs/>
          <w:sz w:val="28"/>
          <w:szCs w:val="28"/>
        </w:rPr>
        <w:t>7</w:t>
      </w:r>
      <w:r w:rsidRPr="00CE3FC1">
        <w:rPr>
          <w:rFonts w:cstheme="minorHAnsi"/>
          <w:b/>
          <w:bCs/>
          <w:i/>
          <w:iCs/>
          <w:sz w:val="28"/>
          <w:szCs w:val="28"/>
        </w:rPr>
        <w:t>.</w:t>
      </w:r>
      <w:r w:rsidR="00B66AD7">
        <w:rPr>
          <w:rFonts w:cstheme="minorHAnsi"/>
          <w:b/>
          <w:bCs/>
          <w:i/>
          <w:iCs/>
          <w:sz w:val="28"/>
          <w:szCs w:val="28"/>
        </w:rPr>
        <w:t>2</w:t>
      </w:r>
      <w:r w:rsidRPr="00CE3FC1">
        <w:rPr>
          <w:rFonts w:cstheme="minorHAnsi"/>
          <w:b/>
          <w:bCs/>
          <w:i/>
          <w:iCs/>
          <w:sz w:val="28"/>
          <w:szCs w:val="28"/>
        </w:rPr>
        <w:t>%</w:t>
      </w:r>
    </w:p>
    <w:p w14:paraId="1D1A5B72" w14:textId="77777777" w:rsidR="009C125D" w:rsidRPr="009C125D" w:rsidRDefault="009C125D" w:rsidP="004738D8">
      <w:pPr>
        <w:shd w:val="clear" w:color="auto" w:fill="FFFFFF"/>
        <w:spacing w:after="0" w:line="330" w:lineRule="atLeast"/>
        <w:rPr>
          <w:rFonts w:eastAsia="Times New Roman" w:cstheme="minorHAnsi"/>
          <w:color w:val="000000"/>
          <w:sz w:val="24"/>
          <w:szCs w:val="24"/>
          <w:lang w:eastAsia="en-IN"/>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80D24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4997500" w14:textId="7CADFE76" w:rsidR="0071566F" w:rsidRDefault="0071566F" w:rsidP="0071566F">
      <w:pPr>
        <w:rPr>
          <w:rFonts w:cstheme="minorHAnsi"/>
          <w:b/>
          <w:bCs/>
          <w:sz w:val="44"/>
          <w:szCs w:val="44"/>
        </w:rPr>
      </w:pPr>
      <w:r>
        <w:rPr>
          <w:rFonts w:cstheme="minorHAnsi"/>
          <w:b/>
          <w:bCs/>
          <w:sz w:val="44"/>
          <w:szCs w:val="44"/>
        </w:rPr>
        <w:t>5.a</w:t>
      </w:r>
      <w:r w:rsidRPr="00192CB5">
        <w:rPr>
          <w:rFonts w:cstheme="minorHAnsi"/>
          <w:b/>
          <w:bCs/>
          <w:sz w:val="44"/>
          <w:szCs w:val="44"/>
        </w:rPr>
        <w:t xml:space="preserve">. </w:t>
      </w:r>
      <w:r>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D257A" w:rsidR="001214F2" w:rsidRDefault="008C3BAD" w:rsidP="008B638B">
      <w:pPr>
        <w:pStyle w:val="ListParagraph"/>
        <w:spacing w:line="240" w:lineRule="auto"/>
        <w:ind w:left="0"/>
        <w:jc w:val="both"/>
        <w:rPr>
          <w:rFonts w:ascii="Consolas" w:eastAsia="Times New Roman" w:hAnsi="Consolas" w:cs="Times New Roman"/>
          <w:color w:val="000000"/>
          <w:sz w:val="24"/>
          <w:szCs w:val="24"/>
          <w:lang w:eastAsia="en-IN"/>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sectPr w:rsidR="001214F2" w:rsidSect="00C748A9">
      <w:headerReference w:type="default" r:id="rId12"/>
      <w:footerReference w:type="default" r:id="rId13"/>
      <w:headerReference w:type="first" r:id="rId14"/>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F56C1" w14:textId="77777777" w:rsidR="00F64574" w:rsidRDefault="00F64574" w:rsidP="00593C30">
      <w:pPr>
        <w:spacing w:after="0" w:line="240" w:lineRule="auto"/>
      </w:pPr>
      <w:r>
        <w:separator/>
      </w:r>
    </w:p>
  </w:endnote>
  <w:endnote w:type="continuationSeparator" w:id="0">
    <w:p w14:paraId="6D0C7108" w14:textId="77777777" w:rsidR="00F64574" w:rsidRDefault="00F64574"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377C" w14:textId="3E62E1A1" w:rsidR="00C100A7" w:rsidRDefault="00C100A7" w:rsidP="004720E0">
    <w:pPr>
      <w:pStyle w:val="Footer"/>
    </w:pPr>
    <w:r>
      <w:t>Copyright (c), Faststream Technologies</w:t>
    </w:r>
    <w:r>
      <w:tab/>
    </w:r>
    <w:r>
      <w:tab/>
      <w:t xml:space="preserve"> </w:t>
    </w:r>
    <w:sdt>
      <w:sdtPr>
        <w:id w:val="-20556001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722AD3A" w14:textId="55ACC29F" w:rsidR="00C100A7" w:rsidRDefault="00C10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115AA" w14:textId="77777777" w:rsidR="00F64574" w:rsidRDefault="00F64574" w:rsidP="00593C30">
      <w:pPr>
        <w:spacing w:after="0" w:line="240" w:lineRule="auto"/>
      </w:pPr>
      <w:r>
        <w:separator/>
      </w:r>
    </w:p>
  </w:footnote>
  <w:footnote w:type="continuationSeparator" w:id="0">
    <w:p w14:paraId="2D18DB7F" w14:textId="77777777" w:rsidR="00F64574" w:rsidRDefault="00F64574"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C100A7" w:rsidRDefault="00C100A7">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C100A7" w:rsidRDefault="00C100A7">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BA70DA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69A23DA7"/>
    <w:multiLevelType w:val="hybridMultilevel"/>
    <w:tmpl w:val="090664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2"/>
  </w:num>
  <w:num w:numId="5">
    <w:abstractNumId w:val="16"/>
  </w:num>
  <w:num w:numId="6">
    <w:abstractNumId w:val="21"/>
  </w:num>
  <w:num w:numId="7">
    <w:abstractNumId w:val="11"/>
  </w:num>
  <w:num w:numId="8">
    <w:abstractNumId w:val="13"/>
  </w:num>
  <w:num w:numId="9">
    <w:abstractNumId w:val="0"/>
  </w:num>
  <w:num w:numId="10">
    <w:abstractNumId w:val="5"/>
  </w:num>
  <w:num w:numId="11">
    <w:abstractNumId w:val="3"/>
  </w:num>
  <w:num w:numId="12">
    <w:abstractNumId w:val="4"/>
  </w:num>
  <w:num w:numId="13">
    <w:abstractNumId w:val="17"/>
  </w:num>
  <w:num w:numId="14">
    <w:abstractNumId w:val="18"/>
  </w:num>
  <w:num w:numId="15">
    <w:abstractNumId w:val="20"/>
  </w:num>
  <w:num w:numId="16">
    <w:abstractNumId w:val="7"/>
  </w:num>
  <w:num w:numId="17">
    <w:abstractNumId w:val="10"/>
  </w:num>
  <w:num w:numId="18">
    <w:abstractNumId w:val="12"/>
  </w:num>
  <w:num w:numId="19">
    <w:abstractNumId w:val="6"/>
  </w:num>
  <w:num w:numId="20">
    <w:abstractNumId w:val="14"/>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2"/>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QUAE2vt+SwAAAA="/>
  </w:docVars>
  <w:rsids>
    <w:rsidRoot w:val="001F6E38"/>
    <w:rsid w:val="00001E65"/>
    <w:rsid w:val="000020D2"/>
    <w:rsid w:val="0000752C"/>
    <w:rsid w:val="00007DF9"/>
    <w:rsid w:val="000124CB"/>
    <w:rsid w:val="00020903"/>
    <w:rsid w:val="000231D1"/>
    <w:rsid w:val="00025DAC"/>
    <w:rsid w:val="00026B5C"/>
    <w:rsid w:val="00037EC3"/>
    <w:rsid w:val="00065FB9"/>
    <w:rsid w:val="0006705C"/>
    <w:rsid w:val="00082770"/>
    <w:rsid w:val="000B7B66"/>
    <w:rsid w:val="000C0899"/>
    <w:rsid w:val="000C33AD"/>
    <w:rsid w:val="000D7091"/>
    <w:rsid w:val="000E0862"/>
    <w:rsid w:val="000E22A9"/>
    <w:rsid w:val="000F0008"/>
    <w:rsid w:val="000F450C"/>
    <w:rsid w:val="00110295"/>
    <w:rsid w:val="001214F2"/>
    <w:rsid w:val="0012375D"/>
    <w:rsid w:val="00131124"/>
    <w:rsid w:val="0014207F"/>
    <w:rsid w:val="00170DCB"/>
    <w:rsid w:val="00171784"/>
    <w:rsid w:val="00172539"/>
    <w:rsid w:val="001815EA"/>
    <w:rsid w:val="00181CD9"/>
    <w:rsid w:val="00182324"/>
    <w:rsid w:val="00184E23"/>
    <w:rsid w:val="0018506C"/>
    <w:rsid w:val="001854F4"/>
    <w:rsid w:val="001915A2"/>
    <w:rsid w:val="00192CB5"/>
    <w:rsid w:val="001A2B62"/>
    <w:rsid w:val="001B5AC2"/>
    <w:rsid w:val="001C6F48"/>
    <w:rsid w:val="001C6FCB"/>
    <w:rsid w:val="001E2302"/>
    <w:rsid w:val="001F15AE"/>
    <w:rsid w:val="001F1D25"/>
    <w:rsid w:val="001F5E18"/>
    <w:rsid w:val="001F6E38"/>
    <w:rsid w:val="00201424"/>
    <w:rsid w:val="00210AE7"/>
    <w:rsid w:val="0022067F"/>
    <w:rsid w:val="002214F3"/>
    <w:rsid w:val="0022190F"/>
    <w:rsid w:val="00236FF7"/>
    <w:rsid w:val="00237BF4"/>
    <w:rsid w:val="0024265B"/>
    <w:rsid w:val="0024333F"/>
    <w:rsid w:val="0024779A"/>
    <w:rsid w:val="00250B79"/>
    <w:rsid w:val="00250FA8"/>
    <w:rsid w:val="0026180B"/>
    <w:rsid w:val="002733E0"/>
    <w:rsid w:val="00287884"/>
    <w:rsid w:val="0029428A"/>
    <w:rsid w:val="002A4AB6"/>
    <w:rsid w:val="002B0262"/>
    <w:rsid w:val="002B3868"/>
    <w:rsid w:val="002C0417"/>
    <w:rsid w:val="002C0E54"/>
    <w:rsid w:val="002D159B"/>
    <w:rsid w:val="002D363A"/>
    <w:rsid w:val="002D61C5"/>
    <w:rsid w:val="002E7538"/>
    <w:rsid w:val="002F132B"/>
    <w:rsid w:val="00305C3E"/>
    <w:rsid w:val="00306CC1"/>
    <w:rsid w:val="0030770A"/>
    <w:rsid w:val="00325B6A"/>
    <w:rsid w:val="0033579B"/>
    <w:rsid w:val="00347D48"/>
    <w:rsid w:val="00365001"/>
    <w:rsid w:val="00367C8A"/>
    <w:rsid w:val="0037468B"/>
    <w:rsid w:val="003846A2"/>
    <w:rsid w:val="00386C15"/>
    <w:rsid w:val="00387032"/>
    <w:rsid w:val="003A0C92"/>
    <w:rsid w:val="003A7329"/>
    <w:rsid w:val="003B16C6"/>
    <w:rsid w:val="003B3B35"/>
    <w:rsid w:val="003B40DF"/>
    <w:rsid w:val="003B54FC"/>
    <w:rsid w:val="003C2DC6"/>
    <w:rsid w:val="003D1D88"/>
    <w:rsid w:val="003E441A"/>
    <w:rsid w:val="003E5139"/>
    <w:rsid w:val="003F4F58"/>
    <w:rsid w:val="00400C87"/>
    <w:rsid w:val="0040193C"/>
    <w:rsid w:val="004048B3"/>
    <w:rsid w:val="00405080"/>
    <w:rsid w:val="004141AC"/>
    <w:rsid w:val="004156F0"/>
    <w:rsid w:val="00423BED"/>
    <w:rsid w:val="00424322"/>
    <w:rsid w:val="0043741C"/>
    <w:rsid w:val="00447CC2"/>
    <w:rsid w:val="00461A5A"/>
    <w:rsid w:val="00464DC0"/>
    <w:rsid w:val="0046545F"/>
    <w:rsid w:val="004720E0"/>
    <w:rsid w:val="004738D8"/>
    <w:rsid w:val="00480938"/>
    <w:rsid w:val="0049257F"/>
    <w:rsid w:val="00492C7E"/>
    <w:rsid w:val="004A6377"/>
    <w:rsid w:val="004A7D80"/>
    <w:rsid w:val="004B3146"/>
    <w:rsid w:val="004B5A80"/>
    <w:rsid w:val="004C2000"/>
    <w:rsid w:val="004C34C2"/>
    <w:rsid w:val="004D0CC0"/>
    <w:rsid w:val="004E2703"/>
    <w:rsid w:val="004F07D0"/>
    <w:rsid w:val="004F0F35"/>
    <w:rsid w:val="004F140B"/>
    <w:rsid w:val="004F4BFA"/>
    <w:rsid w:val="004F5888"/>
    <w:rsid w:val="004F6ECD"/>
    <w:rsid w:val="00511110"/>
    <w:rsid w:val="005113B6"/>
    <w:rsid w:val="005141E0"/>
    <w:rsid w:val="005235C4"/>
    <w:rsid w:val="00525C09"/>
    <w:rsid w:val="005276EA"/>
    <w:rsid w:val="00532F8D"/>
    <w:rsid w:val="00533C6C"/>
    <w:rsid w:val="00545712"/>
    <w:rsid w:val="00552C3B"/>
    <w:rsid w:val="0055372F"/>
    <w:rsid w:val="00561A3D"/>
    <w:rsid w:val="00567A25"/>
    <w:rsid w:val="0058013F"/>
    <w:rsid w:val="00582807"/>
    <w:rsid w:val="00584F3D"/>
    <w:rsid w:val="0058546D"/>
    <w:rsid w:val="00590FBF"/>
    <w:rsid w:val="00593C30"/>
    <w:rsid w:val="0059506B"/>
    <w:rsid w:val="005A0F73"/>
    <w:rsid w:val="005A38D9"/>
    <w:rsid w:val="005B554A"/>
    <w:rsid w:val="005B5E93"/>
    <w:rsid w:val="005C0711"/>
    <w:rsid w:val="005E6C79"/>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3453"/>
    <w:rsid w:val="006634F0"/>
    <w:rsid w:val="00670AE4"/>
    <w:rsid w:val="00677209"/>
    <w:rsid w:val="006830DD"/>
    <w:rsid w:val="0068603C"/>
    <w:rsid w:val="00686795"/>
    <w:rsid w:val="006976A7"/>
    <w:rsid w:val="006A39F1"/>
    <w:rsid w:val="006A3FD1"/>
    <w:rsid w:val="006A781E"/>
    <w:rsid w:val="006B1F27"/>
    <w:rsid w:val="006B39C0"/>
    <w:rsid w:val="006C2339"/>
    <w:rsid w:val="006C459D"/>
    <w:rsid w:val="006D1260"/>
    <w:rsid w:val="006D4AC7"/>
    <w:rsid w:val="006D6A9E"/>
    <w:rsid w:val="006E5FB3"/>
    <w:rsid w:val="006E650D"/>
    <w:rsid w:val="006E6765"/>
    <w:rsid w:val="006E74DF"/>
    <w:rsid w:val="00705593"/>
    <w:rsid w:val="00710611"/>
    <w:rsid w:val="0071566F"/>
    <w:rsid w:val="00721E1E"/>
    <w:rsid w:val="0073218C"/>
    <w:rsid w:val="0073311E"/>
    <w:rsid w:val="007400B4"/>
    <w:rsid w:val="007405F9"/>
    <w:rsid w:val="00741099"/>
    <w:rsid w:val="00753AD9"/>
    <w:rsid w:val="00760034"/>
    <w:rsid w:val="00770A11"/>
    <w:rsid w:val="00774DA0"/>
    <w:rsid w:val="00780B86"/>
    <w:rsid w:val="007828BA"/>
    <w:rsid w:val="00785272"/>
    <w:rsid w:val="00792A5F"/>
    <w:rsid w:val="0079333B"/>
    <w:rsid w:val="00794DA8"/>
    <w:rsid w:val="007A2D17"/>
    <w:rsid w:val="007B49E3"/>
    <w:rsid w:val="007C436C"/>
    <w:rsid w:val="007C656F"/>
    <w:rsid w:val="007D0240"/>
    <w:rsid w:val="007D1F51"/>
    <w:rsid w:val="007D33F5"/>
    <w:rsid w:val="007D5535"/>
    <w:rsid w:val="007E355B"/>
    <w:rsid w:val="007E3F02"/>
    <w:rsid w:val="00805423"/>
    <w:rsid w:val="00810DBF"/>
    <w:rsid w:val="008146CA"/>
    <w:rsid w:val="00815A08"/>
    <w:rsid w:val="00834B73"/>
    <w:rsid w:val="00835BA9"/>
    <w:rsid w:val="0083738F"/>
    <w:rsid w:val="00841568"/>
    <w:rsid w:val="00843D6F"/>
    <w:rsid w:val="00855258"/>
    <w:rsid w:val="008667DB"/>
    <w:rsid w:val="00871C21"/>
    <w:rsid w:val="008735A2"/>
    <w:rsid w:val="00873F7D"/>
    <w:rsid w:val="00884A6A"/>
    <w:rsid w:val="00886A44"/>
    <w:rsid w:val="0089701E"/>
    <w:rsid w:val="008A09BF"/>
    <w:rsid w:val="008B3C3B"/>
    <w:rsid w:val="008B638B"/>
    <w:rsid w:val="008B6BD7"/>
    <w:rsid w:val="008C3BAD"/>
    <w:rsid w:val="008C5255"/>
    <w:rsid w:val="008C7CDD"/>
    <w:rsid w:val="008D5203"/>
    <w:rsid w:val="008D6B43"/>
    <w:rsid w:val="00904238"/>
    <w:rsid w:val="00907110"/>
    <w:rsid w:val="009140BF"/>
    <w:rsid w:val="00914AF0"/>
    <w:rsid w:val="009167E2"/>
    <w:rsid w:val="0092067B"/>
    <w:rsid w:val="00923F6D"/>
    <w:rsid w:val="009308BD"/>
    <w:rsid w:val="00955E7B"/>
    <w:rsid w:val="00965AC5"/>
    <w:rsid w:val="00973E22"/>
    <w:rsid w:val="009877DD"/>
    <w:rsid w:val="00991DB2"/>
    <w:rsid w:val="00995902"/>
    <w:rsid w:val="009964F3"/>
    <w:rsid w:val="009B05D4"/>
    <w:rsid w:val="009B2234"/>
    <w:rsid w:val="009B5586"/>
    <w:rsid w:val="009C125D"/>
    <w:rsid w:val="009D261E"/>
    <w:rsid w:val="009E475A"/>
    <w:rsid w:val="009E6FC8"/>
    <w:rsid w:val="009F56EE"/>
    <w:rsid w:val="00A05AA9"/>
    <w:rsid w:val="00A239DA"/>
    <w:rsid w:val="00A36692"/>
    <w:rsid w:val="00A37B3B"/>
    <w:rsid w:val="00A419E7"/>
    <w:rsid w:val="00A4222E"/>
    <w:rsid w:val="00A427D2"/>
    <w:rsid w:val="00A4417E"/>
    <w:rsid w:val="00A52E07"/>
    <w:rsid w:val="00A530C6"/>
    <w:rsid w:val="00A54F22"/>
    <w:rsid w:val="00A61D8A"/>
    <w:rsid w:val="00A62565"/>
    <w:rsid w:val="00A63F25"/>
    <w:rsid w:val="00A7552B"/>
    <w:rsid w:val="00A8152D"/>
    <w:rsid w:val="00A911A1"/>
    <w:rsid w:val="00AA04CC"/>
    <w:rsid w:val="00AA0AE3"/>
    <w:rsid w:val="00AA0EBB"/>
    <w:rsid w:val="00AA47CE"/>
    <w:rsid w:val="00AA51AD"/>
    <w:rsid w:val="00AB26AD"/>
    <w:rsid w:val="00AC0F21"/>
    <w:rsid w:val="00AC1546"/>
    <w:rsid w:val="00AC3E82"/>
    <w:rsid w:val="00AC5B43"/>
    <w:rsid w:val="00AD6DEF"/>
    <w:rsid w:val="00AE06BE"/>
    <w:rsid w:val="00AE5AD2"/>
    <w:rsid w:val="00AE5D47"/>
    <w:rsid w:val="00AE6C7E"/>
    <w:rsid w:val="00AF38C3"/>
    <w:rsid w:val="00AF3EC4"/>
    <w:rsid w:val="00AF3EE2"/>
    <w:rsid w:val="00AF670B"/>
    <w:rsid w:val="00AF72E0"/>
    <w:rsid w:val="00B02760"/>
    <w:rsid w:val="00B03665"/>
    <w:rsid w:val="00B07BF0"/>
    <w:rsid w:val="00B10165"/>
    <w:rsid w:val="00B20D7B"/>
    <w:rsid w:val="00B30C19"/>
    <w:rsid w:val="00B37638"/>
    <w:rsid w:val="00B41CB0"/>
    <w:rsid w:val="00B44DE1"/>
    <w:rsid w:val="00B455F1"/>
    <w:rsid w:val="00B56E97"/>
    <w:rsid w:val="00B66AD7"/>
    <w:rsid w:val="00B71DF7"/>
    <w:rsid w:val="00B71E0D"/>
    <w:rsid w:val="00B80A95"/>
    <w:rsid w:val="00B81CCB"/>
    <w:rsid w:val="00B81E68"/>
    <w:rsid w:val="00B84E63"/>
    <w:rsid w:val="00B85A33"/>
    <w:rsid w:val="00BB293F"/>
    <w:rsid w:val="00BB38B3"/>
    <w:rsid w:val="00BD161C"/>
    <w:rsid w:val="00BD59BA"/>
    <w:rsid w:val="00BE0DFE"/>
    <w:rsid w:val="00BF0F68"/>
    <w:rsid w:val="00BF6621"/>
    <w:rsid w:val="00C100A7"/>
    <w:rsid w:val="00C2333F"/>
    <w:rsid w:val="00C37A5F"/>
    <w:rsid w:val="00C37CB1"/>
    <w:rsid w:val="00C42BB5"/>
    <w:rsid w:val="00C5100C"/>
    <w:rsid w:val="00C554C4"/>
    <w:rsid w:val="00C61AD9"/>
    <w:rsid w:val="00C748A9"/>
    <w:rsid w:val="00C84FE0"/>
    <w:rsid w:val="00C967AD"/>
    <w:rsid w:val="00CA45F8"/>
    <w:rsid w:val="00CD4152"/>
    <w:rsid w:val="00CE0996"/>
    <w:rsid w:val="00CE2DC1"/>
    <w:rsid w:val="00CE3FC1"/>
    <w:rsid w:val="00CF7E30"/>
    <w:rsid w:val="00D019B8"/>
    <w:rsid w:val="00D020D7"/>
    <w:rsid w:val="00D03DE8"/>
    <w:rsid w:val="00D13A13"/>
    <w:rsid w:val="00D27C05"/>
    <w:rsid w:val="00D31F4A"/>
    <w:rsid w:val="00D334E8"/>
    <w:rsid w:val="00D36D67"/>
    <w:rsid w:val="00D53FC4"/>
    <w:rsid w:val="00D55BD2"/>
    <w:rsid w:val="00D55CC4"/>
    <w:rsid w:val="00D64E10"/>
    <w:rsid w:val="00D65E8A"/>
    <w:rsid w:val="00D712CA"/>
    <w:rsid w:val="00D738BA"/>
    <w:rsid w:val="00D7446D"/>
    <w:rsid w:val="00D85C98"/>
    <w:rsid w:val="00D9321D"/>
    <w:rsid w:val="00D9697C"/>
    <w:rsid w:val="00DB3428"/>
    <w:rsid w:val="00DB35A0"/>
    <w:rsid w:val="00DB376F"/>
    <w:rsid w:val="00DB4260"/>
    <w:rsid w:val="00DC0E93"/>
    <w:rsid w:val="00DC6164"/>
    <w:rsid w:val="00DD08DA"/>
    <w:rsid w:val="00DD093A"/>
    <w:rsid w:val="00DD5EA0"/>
    <w:rsid w:val="00DE6BD0"/>
    <w:rsid w:val="00DF170F"/>
    <w:rsid w:val="00DF2FCC"/>
    <w:rsid w:val="00E00F99"/>
    <w:rsid w:val="00E10603"/>
    <w:rsid w:val="00E1760E"/>
    <w:rsid w:val="00E2243C"/>
    <w:rsid w:val="00E358A1"/>
    <w:rsid w:val="00E36073"/>
    <w:rsid w:val="00E3747A"/>
    <w:rsid w:val="00E51F9C"/>
    <w:rsid w:val="00E54774"/>
    <w:rsid w:val="00E55E95"/>
    <w:rsid w:val="00E719E2"/>
    <w:rsid w:val="00E75768"/>
    <w:rsid w:val="00E822F4"/>
    <w:rsid w:val="00E83AAE"/>
    <w:rsid w:val="00E851CC"/>
    <w:rsid w:val="00E92B07"/>
    <w:rsid w:val="00EA3ADB"/>
    <w:rsid w:val="00EA448C"/>
    <w:rsid w:val="00EA70D1"/>
    <w:rsid w:val="00EB2FA2"/>
    <w:rsid w:val="00EC461C"/>
    <w:rsid w:val="00EC6600"/>
    <w:rsid w:val="00EC695F"/>
    <w:rsid w:val="00ED391E"/>
    <w:rsid w:val="00ED65BC"/>
    <w:rsid w:val="00ED7BF8"/>
    <w:rsid w:val="00F07DB4"/>
    <w:rsid w:val="00F1147B"/>
    <w:rsid w:val="00F134D3"/>
    <w:rsid w:val="00F16F6D"/>
    <w:rsid w:val="00F315F8"/>
    <w:rsid w:val="00F34366"/>
    <w:rsid w:val="00F3713E"/>
    <w:rsid w:val="00F5178C"/>
    <w:rsid w:val="00F5400C"/>
    <w:rsid w:val="00F544B9"/>
    <w:rsid w:val="00F61385"/>
    <w:rsid w:val="00F63C7D"/>
    <w:rsid w:val="00F64574"/>
    <w:rsid w:val="00F744A4"/>
    <w:rsid w:val="00F81F73"/>
    <w:rsid w:val="00F90005"/>
    <w:rsid w:val="00F9137F"/>
    <w:rsid w:val="00F96636"/>
    <w:rsid w:val="00FA072C"/>
    <w:rsid w:val="00FA3A63"/>
    <w:rsid w:val="00FA4D07"/>
    <w:rsid w:val="00FA631A"/>
    <w:rsid w:val="00FB3232"/>
    <w:rsid w:val="00FB639A"/>
    <w:rsid w:val="00FC0075"/>
    <w:rsid w:val="00FC64C4"/>
    <w:rsid w:val="00FD0D18"/>
    <w:rsid w:val="00FD27D7"/>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152D"/>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info@faststreamtec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F6DBE-AC6F-458D-8CE0-71536E057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TotalTime>
  <Pages>57</Pages>
  <Words>7425</Words>
  <Characters>42324</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86</cp:revision>
  <dcterms:created xsi:type="dcterms:W3CDTF">2018-06-12T10:09:00Z</dcterms:created>
  <dcterms:modified xsi:type="dcterms:W3CDTF">2018-06-14T11:43:00Z</dcterms:modified>
</cp:coreProperties>
</file>